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14228" w14:textId="77777777" w:rsidR="004C1FE3" w:rsidRDefault="004C1FE3" w:rsidP="0011500D">
      <w:pPr>
        <w:spacing w:line="360" w:lineRule="auto"/>
        <w:rPr>
          <w:rFonts w:eastAsia="Times New Roman"/>
          <w:lang w:eastAsia="de-AT"/>
        </w:rPr>
      </w:pPr>
    </w:p>
    <w:p w14:paraId="0A7188D0" w14:textId="77777777" w:rsidR="004C1FE3" w:rsidRDefault="004C1FE3" w:rsidP="0011500D">
      <w:pPr>
        <w:spacing w:line="360" w:lineRule="auto"/>
        <w:rPr>
          <w:rFonts w:eastAsia="Times New Roman"/>
          <w:lang w:eastAsia="de-AT"/>
        </w:rPr>
      </w:pPr>
    </w:p>
    <w:p w14:paraId="7BD1C336" w14:textId="77777777" w:rsidR="004C1FE3" w:rsidRDefault="004C1FE3" w:rsidP="0011500D">
      <w:pPr>
        <w:spacing w:line="360" w:lineRule="auto"/>
        <w:rPr>
          <w:rFonts w:eastAsia="Times New Roman"/>
          <w:lang w:eastAsia="de-AT"/>
        </w:rPr>
      </w:pPr>
    </w:p>
    <w:p w14:paraId="704E9577" w14:textId="77777777" w:rsidR="004C1FE3" w:rsidRDefault="004C1FE3" w:rsidP="004C1FE3">
      <w:pPr>
        <w:pStyle w:val="Title"/>
        <w:rPr>
          <w:rFonts w:eastAsia="Times New Roman"/>
          <w:lang w:val="en-GB" w:eastAsia="de-AT"/>
        </w:rPr>
      </w:pPr>
      <w:r w:rsidRPr="004C1FE3">
        <w:rPr>
          <w:rFonts w:eastAsia="Times New Roman"/>
          <w:sz w:val="48"/>
          <w:szCs w:val="48"/>
          <w:lang w:val="en-GB" w:eastAsia="de-AT"/>
        </w:rPr>
        <w:t>Elaboration</w:t>
      </w:r>
      <w:r w:rsidRPr="004C1FE3">
        <w:rPr>
          <w:rFonts w:eastAsia="Times New Roman"/>
          <w:sz w:val="48"/>
          <w:szCs w:val="48"/>
          <w:lang w:val="en-GB" w:eastAsia="de-AT"/>
        </w:rPr>
        <w:br/>
        <w:t>Haskell Concepts in Python</w:t>
      </w:r>
    </w:p>
    <w:p w14:paraId="61E87D01" w14:textId="77777777" w:rsidR="004C1FE3" w:rsidRDefault="004C1FE3" w:rsidP="004C1FE3">
      <w:pPr>
        <w:pStyle w:val="Title"/>
        <w:rPr>
          <w:rFonts w:eastAsia="Times New Roman"/>
          <w:lang w:val="en-GB" w:eastAsia="de-AT"/>
        </w:rPr>
      </w:pPr>
    </w:p>
    <w:p w14:paraId="5BC4B3C6" w14:textId="7BB7B0E2" w:rsidR="00C55899" w:rsidRPr="004C1FE3" w:rsidRDefault="004C1FE3" w:rsidP="004C1FE3">
      <w:pPr>
        <w:rPr>
          <w:lang w:val="en-GB" w:eastAsia="de-AT"/>
        </w:rPr>
      </w:pPr>
      <w:r>
        <w:rPr>
          <w:lang w:val="en-GB" w:eastAsia="de-AT"/>
        </w:rPr>
        <w:t>By</w:t>
      </w:r>
      <w:r>
        <w:rPr>
          <w:lang w:val="en-GB" w:eastAsia="de-AT"/>
        </w:rPr>
        <w:br/>
        <w:t xml:space="preserve">Frederick </w:t>
      </w:r>
      <w:proofErr w:type="spellStart"/>
      <w:r>
        <w:rPr>
          <w:lang w:val="en-GB" w:eastAsia="de-AT"/>
        </w:rPr>
        <w:t>Zech</w:t>
      </w:r>
      <w:proofErr w:type="spellEnd"/>
      <w:r>
        <w:rPr>
          <w:lang w:val="en-GB" w:eastAsia="de-AT"/>
        </w:rPr>
        <w:t>,</w:t>
      </w:r>
      <w:r>
        <w:rPr>
          <w:lang w:val="en-GB" w:eastAsia="de-AT"/>
        </w:rPr>
        <w:br/>
        <w:t>Fabian Falco</w:t>
      </w:r>
      <w:r w:rsidR="00C55899" w:rsidRPr="004C1FE3">
        <w:rPr>
          <w:lang w:val="en-GB" w:eastAsia="de-AT"/>
        </w:rPr>
        <w:br w:type="page"/>
      </w:r>
    </w:p>
    <w:sdt>
      <w:sdtPr>
        <w:id w:val="-100057438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de-AT"/>
        </w:rPr>
      </w:sdtEndPr>
      <w:sdtContent>
        <w:p w14:paraId="4AA0D123" w14:textId="25731D08" w:rsidR="00C55899" w:rsidRDefault="00C55899" w:rsidP="0011500D">
          <w:pPr>
            <w:pStyle w:val="TOCHeading"/>
            <w:spacing w:line="360" w:lineRule="auto"/>
          </w:pPr>
          <w:r>
            <w:t>Contents</w:t>
          </w:r>
        </w:p>
        <w:p w14:paraId="5F1FC9D6" w14:textId="31DEE5E9" w:rsidR="004C1FE3" w:rsidRDefault="00C55899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137118" w:history="1">
            <w:r w:rsidR="004C1FE3" w:rsidRPr="00F02011">
              <w:rPr>
                <w:rStyle w:val="Hyperlink"/>
                <w:rFonts w:eastAsia="Times New Roman"/>
                <w:noProof/>
                <w:lang w:eastAsia="de-AT"/>
              </w:rPr>
              <w:t>Immutable Data</w:t>
            </w:r>
            <w:r w:rsidR="004C1FE3">
              <w:rPr>
                <w:noProof/>
                <w:webHidden/>
              </w:rPr>
              <w:tab/>
            </w:r>
            <w:r w:rsidR="004C1FE3">
              <w:rPr>
                <w:noProof/>
                <w:webHidden/>
              </w:rPr>
              <w:fldChar w:fldCharType="begin"/>
            </w:r>
            <w:r w:rsidR="004C1FE3">
              <w:rPr>
                <w:noProof/>
                <w:webHidden/>
              </w:rPr>
              <w:instrText xml:space="preserve"> PAGEREF _Toc93137118 \h </w:instrText>
            </w:r>
            <w:r w:rsidR="004C1FE3">
              <w:rPr>
                <w:noProof/>
                <w:webHidden/>
              </w:rPr>
            </w:r>
            <w:r w:rsidR="004C1FE3">
              <w:rPr>
                <w:noProof/>
                <w:webHidden/>
              </w:rPr>
              <w:fldChar w:fldCharType="separate"/>
            </w:r>
            <w:r w:rsidR="004C1FE3">
              <w:rPr>
                <w:noProof/>
                <w:webHidden/>
              </w:rPr>
              <w:t>3</w:t>
            </w:r>
            <w:r w:rsidR="004C1FE3">
              <w:rPr>
                <w:noProof/>
                <w:webHidden/>
              </w:rPr>
              <w:fldChar w:fldCharType="end"/>
            </w:r>
          </w:hyperlink>
        </w:p>
        <w:p w14:paraId="618EF839" w14:textId="30CB3268" w:rsidR="004C1FE3" w:rsidRDefault="004C1FE3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19" w:history="1">
            <w:r w:rsidRPr="00F02011">
              <w:rPr>
                <w:rStyle w:val="Hyperlink"/>
                <w:rFonts w:eastAsia="Times New Roman"/>
                <w:noProof/>
                <w:lang w:eastAsia="de-AT"/>
              </w:rPr>
              <w:t>Typ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5889C" w14:textId="07597D5F" w:rsidR="004C1FE3" w:rsidRDefault="004C1FE3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0" w:history="1">
            <w:r w:rsidRPr="00F02011">
              <w:rPr>
                <w:rStyle w:val="Hyperlink"/>
                <w:rFonts w:eastAsia="Times New Roman"/>
                <w:noProof/>
                <w:lang w:val="en-GB" w:eastAsia="de-AT"/>
              </w:rPr>
              <w:t>Higher-Order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6A3B6" w14:textId="5629CD34" w:rsidR="004C1FE3" w:rsidRDefault="004C1FE3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1" w:history="1">
            <w:r w:rsidRPr="00F02011">
              <w:rPr>
                <w:rStyle w:val="Hyperlink"/>
                <w:rFonts w:eastAsia="Times New Roman"/>
                <w:noProof/>
                <w:lang w:val="en-GB" w:eastAsia="de-AT"/>
              </w:rPr>
              <w:t>Lambda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34B32" w14:textId="092DA0CA" w:rsidR="004C1FE3" w:rsidRDefault="004C1FE3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2" w:history="1">
            <w:r w:rsidRPr="00F02011">
              <w:rPr>
                <w:rStyle w:val="Hyperlink"/>
                <w:rFonts w:eastAsia="Times New Roman"/>
                <w:noProof/>
                <w:lang w:eastAsia="de-AT"/>
              </w:rPr>
              <w:t>Curry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87AFB" w14:textId="232DB15F" w:rsidR="004C1FE3" w:rsidRDefault="004C1FE3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3" w:history="1">
            <w:r w:rsidRPr="00F02011">
              <w:rPr>
                <w:rStyle w:val="Hyperlink"/>
                <w:rFonts w:eastAsia="Times New Roman"/>
                <w:noProof/>
                <w:lang w:eastAsia="de-AT"/>
              </w:rPr>
              <w:t>Function Composition and Stre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2C367" w14:textId="16E73E4F" w:rsidR="004C1FE3" w:rsidRDefault="004C1FE3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4" w:history="1">
            <w:r w:rsidRPr="00F02011">
              <w:rPr>
                <w:rStyle w:val="Hyperlink"/>
                <w:noProof/>
                <w:lang w:eastAsia="de-AT"/>
              </w:rPr>
              <w:t>Function Com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F3205" w14:textId="177799F5" w:rsidR="004C1FE3" w:rsidRDefault="004C1FE3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5" w:history="1">
            <w:r w:rsidRPr="00F02011">
              <w:rPr>
                <w:rStyle w:val="Hyperlink"/>
                <w:rFonts w:eastAsia="Times New Roman"/>
                <w:noProof/>
                <w:lang w:val="en-GB" w:eastAsia="de-AT"/>
              </w:rPr>
              <w:t>Stre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E9700" w14:textId="49A77BC7" w:rsidR="004C1FE3" w:rsidRDefault="004C1FE3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6" w:history="1">
            <w:r w:rsidRPr="00F02011">
              <w:rPr>
                <w:rStyle w:val="Hyperlink"/>
                <w:rFonts w:eastAsia="Times New Roman"/>
                <w:noProof/>
                <w:lang w:eastAsia="de-AT"/>
              </w:rPr>
              <w:t>Algebraic 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3A2C8" w14:textId="755ED65B" w:rsidR="004C1FE3" w:rsidRDefault="004C1FE3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137127" w:history="1">
            <w:r w:rsidRPr="00F02011">
              <w:rPr>
                <w:rStyle w:val="Hyperlink"/>
                <w:rFonts w:eastAsia="Times New Roman"/>
                <w:noProof/>
                <w:lang w:eastAsia="de-AT"/>
              </w:rPr>
              <w:t>Pure and Impure Side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13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402C9" w14:textId="6518ACF1" w:rsidR="00C55899" w:rsidRDefault="00C55899" w:rsidP="0011500D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7E497EB" w14:textId="07A4E3D2" w:rsidR="00C55899" w:rsidRDefault="00C55899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de-AT"/>
        </w:rPr>
      </w:pPr>
      <w:r>
        <w:rPr>
          <w:rFonts w:eastAsia="Times New Roman"/>
          <w:lang w:eastAsia="de-AT"/>
        </w:rPr>
        <w:br w:type="page"/>
      </w:r>
    </w:p>
    <w:p w14:paraId="0D6F7522" w14:textId="2BA65A57" w:rsidR="00B032DA" w:rsidRDefault="00B032DA" w:rsidP="0011500D">
      <w:pPr>
        <w:pStyle w:val="Heading1"/>
        <w:spacing w:line="360" w:lineRule="auto"/>
        <w:rPr>
          <w:rFonts w:eastAsia="Times New Roman"/>
          <w:lang w:eastAsia="de-AT"/>
        </w:rPr>
      </w:pPr>
      <w:bookmarkStart w:id="0" w:name="_Toc93137118"/>
      <w:proofErr w:type="spellStart"/>
      <w:r w:rsidRPr="0054183F">
        <w:rPr>
          <w:rFonts w:eastAsia="Times New Roman"/>
          <w:lang w:eastAsia="de-AT"/>
        </w:rPr>
        <w:lastRenderedPageBreak/>
        <w:t>Immutable</w:t>
      </w:r>
      <w:proofErr w:type="spellEnd"/>
      <w:r w:rsidRPr="0054183F">
        <w:rPr>
          <w:rFonts w:eastAsia="Times New Roman"/>
          <w:lang w:eastAsia="de-AT"/>
        </w:rPr>
        <w:t xml:space="preserve"> Data</w:t>
      </w:r>
      <w:bookmarkEnd w:id="0"/>
    </w:p>
    <w:p w14:paraId="5B241AEF" w14:textId="5578D40B" w:rsidR="0054183F" w:rsidRDefault="00221282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221282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principle of Immutable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Data compromises </w:t>
      </w:r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n object whose internal state can not be changed once it has been created. In Python there are built-in types that are immutable, nevertheless there are also mutable types like lists, sets, dictionaries and other user-defined classes.</w:t>
      </w:r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br/>
        <w:t xml:space="preserve">The immutable types of </w:t>
      </w:r>
      <w:proofErr w:type="gramStart"/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ython</w:t>
      </w:r>
      <w:proofErr w:type="gramEnd"/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re Numbers, Strings, Tuples, Frozen Sets and immutable user-defined classes. </w:t>
      </w:r>
    </w:p>
    <w:p w14:paraId="700C2741" w14:textId="3724B821" w:rsidR="00E316F0" w:rsidRDefault="00F36D9C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When creating 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valu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he space in memory gets allocated and the variable</w:t>
      </w:r>
      <w:r w:rsidR="00E316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points to that place in memory. If now the same variable gets used for another value the first value still exists in memory, but the binding to it is lost.</w:t>
      </w:r>
    </w:p>
    <w:p w14:paraId="1ADCACEF" w14:textId="5C94F3AC" w:rsidR="00A50033" w:rsidRDefault="00E316F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noProof/>
        </w:rPr>
        <w:drawing>
          <wp:inline distT="0" distB="0" distL="0" distR="0" wp14:anchorId="7B5E94D6" wp14:editId="60CE11FD">
            <wp:extent cx="5716905" cy="1710055"/>
            <wp:effectExtent l="0" t="0" r="0" b="4445"/>
            <wp:docPr id="1" name="Picture 1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F23F8" w14:textId="75BB0EA5" w:rsidR="0036513E" w:rsidRDefault="0046207F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Even though it seems that </w:t>
      </w:r>
      <w:r w:rsidR="004C1FE3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it is possible to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change the value of a variable, Python will not allow it and will make a copy of the variable. This mechanism is called copy-on-modify. </w:t>
      </w:r>
    </w:p>
    <w:p w14:paraId="242DC2F5" w14:textId="0A9D03F4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4AD5E0A" w14:textId="49FD7A8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C525F2B" w14:textId="1F19AB19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6C59395" w14:textId="54BB8921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9889433" w14:textId="47AA40DE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9876468" w14:textId="0A23C8DE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9DDB362" w14:textId="7777777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232E031" w14:textId="77777777" w:rsidR="0036513E" w:rsidRDefault="0036513E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</w:p>
    <w:p w14:paraId="10147CA6" w14:textId="788E9D3B" w:rsidR="0036513E" w:rsidRPr="0036513E" w:rsidRDefault="0036513E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00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Type:  &lt;class 'int'&gt; 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Memory id:  140715477443440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200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Type:  &lt;class 'int'&gt;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 Memory id:  140715477446640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floa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 Type:  &lt;class 'float'&gt; 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 Memory id:  1974826931504</w:t>
      </w:r>
    </w:p>
    <w:p w14:paraId="20B56AA0" w14:textId="109F33E7" w:rsidR="00C55899" w:rsidRDefault="000A093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contrast to that</w:t>
      </w:r>
      <w:r w:rsidR="007E2F78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ists are mutable in python and are changeable without changing the position in memory. </w:t>
      </w:r>
    </w:p>
    <w:p w14:paraId="0BDDF2CF" w14:textId="77777777" w:rsidR="00625F0D" w:rsidRDefault="00625F0D" w:rsidP="0011500D">
      <w:pPr>
        <w:pStyle w:val="HTMLPreformatted"/>
        <w:shd w:val="clear" w:color="auto" w:fill="2B2B2B"/>
        <w:spacing w:line="360" w:lineRule="auto"/>
        <w:rPr>
          <w:color w:val="72737A"/>
          <w:lang w:val="en-GB"/>
        </w:rPr>
      </w:pPr>
    </w:p>
    <w:p w14:paraId="3F807306" w14:textId="5CB8B1E2" w:rsidR="00625F0D" w:rsidRDefault="00625F0D" w:rsidP="0011500D">
      <w:pPr>
        <w:pStyle w:val="HTMLPreformatted"/>
        <w:shd w:val="clear" w:color="auto" w:fill="2B2B2B"/>
        <w:spacing w:line="360" w:lineRule="auto"/>
        <w:rPr>
          <w:color w:val="808080"/>
          <w:lang w:val="en-GB"/>
        </w:rPr>
      </w:pPr>
      <w:proofErr w:type="spellStart"/>
      <w:r w:rsidRPr="00625F0D">
        <w:rPr>
          <w:color w:val="72737A"/>
          <w:lang w:val="en-GB"/>
        </w:rPr>
        <w:t>myList</w:t>
      </w:r>
      <w:proofErr w:type="spellEnd"/>
      <w:r w:rsidRPr="00625F0D">
        <w:rPr>
          <w:color w:val="72737A"/>
          <w:lang w:val="en-GB"/>
        </w:rPr>
        <w:t xml:space="preserve"> </w:t>
      </w:r>
      <w:r w:rsidRPr="00625F0D">
        <w:rPr>
          <w:color w:val="A9B7C6"/>
          <w:lang w:val="en-GB"/>
        </w:rPr>
        <w:t>= [</w:t>
      </w:r>
      <w:r w:rsidRPr="00625F0D">
        <w:rPr>
          <w:color w:val="6897BB"/>
          <w:lang w:val="en-GB"/>
        </w:rPr>
        <w:t>1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2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3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4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5</w:t>
      </w:r>
      <w:r w:rsidRPr="00625F0D">
        <w:rPr>
          <w:color w:val="A9B7C6"/>
          <w:lang w:val="en-GB"/>
        </w:rPr>
        <w:t>]</w:t>
      </w:r>
      <w:r w:rsidRPr="00625F0D">
        <w:rPr>
          <w:color w:val="A9B7C6"/>
          <w:lang w:val="en-GB"/>
        </w:rPr>
        <w:br/>
      </w:r>
      <w:proofErr w:type="gramStart"/>
      <w:r w:rsidRPr="00625F0D">
        <w:rPr>
          <w:color w:val="8888C6"/>
          <w:lang w:val="en-GB"/>
        </w:rPr>
        <w:t>print</w:t>
      </w:r>
      <w:r w:rsidRPr="00625F0D">
        <w:rPr>
          <w:color w:val="A9B7C6"/>
          <w:lang w:val="en-GB"/>
        </w:rPr>
        <w:t>(</w:t>
      </w:r>
      <w:proofErr w:type="gramEnd"/>
      <w:r w:rsidRPr="00625F0D">
        <w:rPr>
          <w:color w:val="6A8759"/>
          <w:lang w:val="en-GB"/>
        </w:rPr>
        <w:t>'Type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type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\n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,</w:t>
      </w:r>
      <w:r w:rsidRPr="00625F0D">
        <w:rPr>
          <w:color w:val="CC7832"/>
          <w:lang w:val="en-GB"/>
        </w:rPr>
        <w:br/>
        <w:t xml:space="preserve">      </w:t>
      </w:r>
      <w:r w:rsidRPr="00625F0D">
        <w:rPr>
          <w:color w:val="6A8759"/>
          <w:lang w:val="en-GB"/>
        </w:rPr>
        <w:t>'Memory id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id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)</w:t>
      </w:r>
      <w:r w:rsidRPr="00625F0D">
        <w:rPr>
          <w:color w:val="A9B7C6"/>
          <w:lang w:val="en-GB"/>
        </w:rPr>
        <w:br/>
      </w:r>
      <w:r w:rsidRPr="00625F0D">
        <w:rPr>
          <w:color w:val="808080"/>
          <w:lang w:val="en-GB"/>
        </w:rPr>
        <w:t># Type:  &lt;class 'type'&gt;</w:t>
      </w:r>
      <w:r w:rsidRPr="00625F0D">
        <w:rPr>
          <w:color w:val="808080"/>
          <w:lang w:val="en-GB"/>
        </w:rPr>
        <w:br/>
        <w:t># Memory id:  140715477207088</w:t>
      </w:r>
      <w:r w:rsidRPr="00625F0D">
        <w:rPr>
          <w:color w:val="808080"/>
          <w:lang w:val="en-GB"/>
        </w:rPr>
        <w:br/>
      </w:r>
      <w:r w:rsidRPr="00625F0D">
        <w:rPr>
          <w:color w:val="808080"/>
          <w:lang w:val="en-GB"/>
        </w:rPr>
        <w:br/>
      </w:r>
      <w:proofErr w:type="spellStart"/>
      <w:r w:rsidRPr="00625F0D">
        <w:rPr>
          <w:color w:val="72737A"/>
          <w:lang w:val="en-GB"/>
        </w:rPr>
        <w:t>myList</w:t>
      </w:r>
      <w:proofErr w:type="spellEnd"/>
      <w:r w:rsidRPr="00625F0D">
        <w:rPr>
          <w:color w:val="72737A"/>
          <w:lang w:val="en-GB"/>
        </w:rPr>
        <w:t xml:space="preserve"> </w:t>
      </w:r>
      <w:r w:rsidRPr="00625F0D">
        <w:rPr>
          <w:color w:val="A9B7C6"/>
          <w:lang w:val="en-GB"/>
        </w:rPr>
        <w:t>= [</w:t>
      </w:r>
      <w:r w:rsidRPr="00625F0D">
        <w:rPr>
          <w:color w:val="6897BB"/>
          <w:lang w:val="en-GB"/>
        </w:rPr>
        <w:t>12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33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11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42</w:t>
      </w:r>
      <w:r w:rsidRPr="00625F0D">
        <w:rPr>
          <w:color w:val="A9B7C6"/>
          <w:lang w:val="en-GB"/>
        </w:rPr>
        <w:t>]</w:t>
      </w:r>
      <w:r w:rsidRPr="00625F0D">
        <w:rPr>
          <w:color w:val="A9B7C6"/>
          <w:lang w:val="en-GB"/>
        </w:rPr>
        <w:br/>
      </w:r>
      <w:r w:rsidRPr="00625F0D">
        <w:rPr>
          <w:color w:val="8888C6"/>
          <w:lang w:val="en-GB"/>
        </w:rPr>
        <w:t>print</w:t>
      </w:r>
      <w:r w:rsidRPr="00625F0D">
        <w:rPr>
          <w:color w:val="A9B7C6"/>
          <w:lang w:val="en-GB"/>
        </w:rPr>
        <w:t>(</w:t>
      </w:r>
      <w:r w:rsidRPr="00625F0D">
        <w:rPr>
          <w:color w:val="6A8759"/>
          <w:lang w:val="en-GB"/>
        </w:rPr>
        <w:t>'Type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type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\n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,</w:t>
      </w:r>
      <w:r w:rsidRPr="00625F0D">
        <w:rPr>
          <w:color w:val="CC7832"/>
          <w:lang w:val="en-GB"/>
        </w:rPr>
        <w:br/>
        <w:t xml:space="preserve">      </w:t>
      </w:r>
      <w:r w:rsidRPr="00625F0D">
        <w:rPr>
          <w:color w:val="6A8759"/>
          <w:lang w:val="en-GB"/>
        </w:rPr>
        <w:t>'Memory id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id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)</w:t>
      </w:r>
      <w:r w:rsidRPr="00625F0D">
        <w:rPr>
          <w:color w:val="A9B7C6"/>
          <w:lang w:val="en-GB"/>
        </w:rPr>
        <w:br/>
      </w:r>
      <w:r w:rsidRPr="00625F0D">
        <w:rPr>
          <w:color w:val="808080"/>
          <w:lang w:val="en-GB"/>
        </w:rPr>
        <w:t xml:space="preserve"># Type:  &lt;class 'type'&gt; </w:t>
      </w:r>
      <w:r w:rsidRPr="00625F0D">
        <w:rPr>
          <w:color w:val="808080"/>
          <w:lang w:val="en-GB"/>
        </w:rPr>
        <w:br/>
        <w:t># Memory id:  140715477207088</w:t>
      </w:r>
    </w:p>
    <w:p w14:paraId="5A4D7FBF" w14:textId="777B65AB" w:rsidR="00613D42" w:rsidRPr="00F77468" w:rsidRDefault="004C1FE3" w:rsidP="004C1FE3">
      <w:pPr>
        <w:spacing w:before="100" w:beforeAutospacing="1" w:after="100" w:afterAutospacing="1" w:line="36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9" w:history="1">
        <w:r w:rsidRPr="0096420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mygreatlearning.com/blog/understanding-mutable-and-immutable-in-python/</w:t>
        </w:r>
      </w:hyperlink>
    </w:p>
    <w:p w14:paraId="1A49AA46" w14:textId="103552B3" w:rsidR="00E24C05" w:rsidRPr="00F77468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0" w:history="1">
        <w:r w:rsidRPr="0096420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freecontent.manning.com/mutable-and-immutable-objects/</w:t>
        </w:r>
      </w:hyperlink>
    </w:p>
    <w:p w14:paraId="08C9B7A6" w14:textId="77777777" w:rsidR="001725FF" w:rsidRPr="004C1FE3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GB" w:eastAsia="de-AT"/>
        </w:rPr>
      </w:pPr>
      <w:r w:rsidRPr="004C1FE3">
        <w:rPr>
          <w:rFonts w:eastAsia="Times New Roman"/>
          <w:lang w:val="en-GB" w:eastAsia="de-AT"/>
        </w:rPr>
        <w:br w:type="page"/>
      </w:r>
    </w:p>
    <w:p w14:paraId="07ED5DEA" w14:textId="73406759" w:rsidR="00B032DA" w:rsidRDefault="00B032DA" w:rsidP="0011500D">
      <w:pPr>
        <w:pStyle w:val="Heading1"/>
        <w:spacing w:line="360" w:lineRule="auto"/>
        <w:rPr>
          <w:rFonts w:eastAsia="Times New Roman"/>
          <w:lang w:eastAsia="de-AT"/>
        </w:rPr>
      </w:pPr>
      <w:bookmarkStart w:id="1" w:name="_Toc93137119"/>
      <w:r w:rsidRPr="00B032DA">
        <w:rPr>
          <w:rFonts w:eastAsia="Times New Roman"/>
          <w:lang w:eastAsia="de-AT"/>
        </w:rPr>
        <w:lastRenderedPageBreak/>
        <w:t>Type Variables</w:t>
      </w:r>
      <w:bookmarkEnd w:id="1"/>
    </w:p>
    <w:p w14:paraId="62C6EB35" w14:textId="1ABA4ED9" w:rsidR="00616AED" w:rsidRDefault="00616AE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616AE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Python variable type a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notations are not enforced</w:t>
      </w:r>
      <w:r w:rsidR="0088541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, so the variables do not need a declaration to reserve memory. By assigning a value to a variable the declaration happens automatically. </w:t>
      </w:r>
    </w:p>
    <w:p w14:paraId="786F9652" w14:textId="4496010B" w:rsidR="007B4346" w:rsidRDefault="007B434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Furthermore, Python allows to change the type of a variable during runtime. It is possible for example to assign an integer value to a variable and change it to another value of type string. </w:t>
      </w:r>
    </w:p>
    <w:p w14:paraId="7FEEEC94" w14:textId="1A71AC08" w:rsidR="0088541A" w:rsidRDefault="0088541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At runtime a type can be checked by using the built in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yp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) function. This can be very useful, as the declaration happens </w:t>
      </w:r>
      <w:r w:rsidR="00C55899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utomatically,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nd the type can not be </w:t>
      </w:r>
    </w:p>
    <w:p w14:paraId="400813F9" w14:textId="77777777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</w:pPr>
    </w:p>
    <w:p w14:paraId="24D5A6B7" w14:textId="77777777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</w:pP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 </w:t>
      </w:r>
      <w:proofErr w:type="gramStart"/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type</w:t>
      </w:r>
      <w:proofErr w:type="gramEnd"/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 variables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value = </w:t>
      </w:r>
      <w:r w:rsidRPr="007E079D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2</w:t>
      </w:r>
      <w:r w:rsidRPr="007E079D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value)) 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&lt;class 'int'&gt;</w:t>
      </w:r>
    </w:p>
    <w:p w14:paraId="6ED17FFE" w14:textId="77777777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</w:pP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value = 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Haskell"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value)) 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&lt;class 'str'&gt;</w:t>
      </w:r>
    </w:p>
    <w:p w14:paraId="1C71CDD8" w14:textId="33696EEE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ue = [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H"</w:t>
      </w:r>
      <w:r w:rsidRPr="007E079D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as"</w:t>
      </w:r>
      <w:r w:rsidRPr="007E079D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proofErr w:type="spellStart"/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kell</w:t>
      </w:r>
      <w:proofErr w:type="spellEnd"/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] 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&lt;class 'list'&gt;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value))</w:t>
      </w:r>
    </w:p>
    <w:p w14:paraId="566753BD" w14:textId="77777777" w:rsidR="007E079D" w:rsidRP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</w:p>
    <w:p w14:paraId="1A95C344" w14:textId="77777777" w:rsidR="00C55899" w:rsidRPr="00616AED" w:rsidRDefault="00C5589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2E80DA2" w14:textId="7005424E" w:rsidR="00613D42" w:rsidRDefault="006C3F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1" w:history="1">
        <w:r w:rsidR="0081507A" w:rsidRPr="00616AE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docs.p</w:t>
        </w:r>
        <w:r w:rsidR="0081507A" w:rsidRPr="00616AE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y</w:t>
        </w:r>
        <w:r w:rsidR="0081507A" w:rsidRPr="00616AE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thon.org/3.5/extending/newtypes.html</w:t>
        </w:r>
      </w:hyperlink>
    </w:p>
    <w:p w14:paraId="14CD92DD" w14:textId="5CF88B6D" w:rsidR="007B4346" w:rsidRDefault="006C3F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2" w:history="1">
        <w:r w:rsidR="007B4346"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python-course.eu/python-tuto</w:t>
        </w:r>
        <w:r w:rsidR="007B4346"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r</w:t>
        </w:r>
        <w:r w:rsidR="007B4346"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ial/d</w:t>
        </w:r>
        <w:r w:rsidR="007B4346"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a</w:t>
        </w:r>
        <w:r w:rsidR="007B4346"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ta-types-and-variables.php</w:t>
        </w:r>
      </w:hyperlink>
    </w:p>
    <w:p w14:paraId="36DC86F7" w14:textId="77777777" w:rsidR="007B4346" w:rsidRPr="00616AED" w:rsidRDefault="007B434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60AECBE" w14:textId="77777777" w:rsidR="001725FF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GB" w:eastAsia="de-AT"/>
        </w:rPr>
      </w:pPr>
      <w:r>
        <w:rPr>
          <w:rFonts w:eastAsia="Times New Roman"/>
          <w:lang w:val="en-GB" w:eastAsia="de-AT"/>
        </w:rPr>
        <w:br w:type="page"/>
      </w:r>
    </w:p>
    <w:p w14:paraId="38389534" w14:textId="3D970796" w:rsidR="00B032DA" w:rsidRPr="00C02A5D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2" w:name="_Toc93137120"/>
      <w:r w:rsidRPr="00B032DA">
        <w:rPr>
          <w:rFonts w:eastAsia="Times New Roman"/>
          <w:lang w:val="en-GB" w:eastAsia="de-AT"/>
        </w:rPr>
        <w:lastRenderedPageBreak/>
        <w:t>Higher-Order Function</w:t>
      </w:r>
      <w:r w:rsidRPr="00C02A5D">
        <w:rPr>
          <w:rFonts w:eastAsia="Times New Roman"/>
          <w:lang w:val="en-GB" w:eastAsia="de-AT"/>
        </w:rPr>
        <w:t>s</w:t>
      </w:r>
      <w:bookmarkEnd w:id="2"/>
    </w:p>
    <w:p w14:paraId="34CE6870" w14:textId="309545FA" w:rsidR="00100567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9A1A0D" wp14:editId="69AA487B">
            <wp:simplePos x="0" y="0"/>
            <wp:positionH relativeFrom="margin">
              <wp:align>center</wp:align>
            </wp:positionH>
            <wp:positionV relativeFrom="paragraph">
              <wp:posOffset>757848</wp:posOffset>
            </wp:positionV>
            <wp:extent cx="3902927" cy="3245504"/>
            <wp:effectExtent l="0" t="0" r="2540" b="0"/>
            <wp:wrapTopAndBottom/>
            <wp:docPr id="2" name="Picture 2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927" cy="3245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0567" w:rsidRPr="001005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Functions are called Higher O</w:t>
      </w:r>
      <w:r w:rsidR="001005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der Functions if they contain other functions as parameter or return a functio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 as value. Python also supports the concept of Higher Order Functions.</w:t>
      </w:r>
    </w:p>
    <w:p w14:paraId="6122362A" w14:textId="73521FA7" w:rsidR="000F30D2" w:rsidRDefault="000F30D2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53307FD" w14:textId="0461044E" w:rsidR="001232DF" w:rsidRDefault="001232DF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re are different ways to define Higher Order Functions in </w:t>
      </w:r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ython:</w:t>
      </w:r>
    </w:p>
    <w:p w14:paraId="77310D2C" w14:textId="7A2555FB" w:rsidR="001232DF" w:rsidRDefault="001232DF" w:rsidP="0011500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assing functions as parameter for another function</w:t>
      </w:r>
    </w:p>
    <w:p w14:paraId="7E8B6E4E" w14:textId="1B1B307B" w:rsidR="001232DF" w:rsidRDefault="001232DF" w:rsidP="0011500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eturning a function from another function</w:t>
      </w:r>
    </w:p>
    <w:p w14:paraId="7D1FA809" w14:textId="62FBB904" w:rsidR="001232DF" w:rsidRPr="001232DF" w:rsidRDefault="001232DF" w:rsidP="0011500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Using decorators as High Order Function</w:t>
      </w:r>
    </w:p>
    <w:p w14:paraId="08214D7B" w14:textId="18EEE7C6" w:rsidR="00C230B0" w:rsidRDefault="006E41B5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most common way of Higher Order Functions is to pass them as 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arameter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o another function. This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can be accomplished by assigning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 reference of a function to a variable. This variable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can 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n 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be used to pass it as parameter to other functions.</w:t>
      </w:r>
    </w:p>
    <w:p w14:paraId="203E5CB1" w14:textId="68B2511A" w:rsidR="00C02A5D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BDE3581" w14:textId="36B74E49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14317BE" w14:textId="75F2A9F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796F4FAE" w14:textId="3E50B63B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96BBE31" w14:textId="7777777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A60ADDA" w14:textId="77777777" w:rsidR="00C02A5D" w:rsidRDefault="00C230B0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r w:rsidRPr="00C230B0">
        <w:rPr>
          <w:color w:val="808080"/>
          <w:lang w:val="en-GB"/>
        </w:rPr>
        <w:t xml:space="preserve"># </w:t>
      </w:r>
      <w:proofErr w:type="gramStart"/>
      <w:r w:rsidRPr="00C230B0">
        <w:rPr>
          <w:color w:val="808080"/>
          <w:lang w:val="en-GB"/>
        </w:rPr>
        <w:t>pass</w:t>
      </w:r>
      <w:proofErr w:type="gramEnd"/>
      <w:r w:rsidRPr="00C230B0">
        <w:rPr>
          <w:color w:val="808080"/>
          <w:lang w:val="en-GB"/>
        </w:rPr>
        <w:t xml:space="preserve"> function to function</w:t>
      </w:r>
      <w:r w:rsidRPr="00C230B0">
        <w:rPr>
          <w:color w:val="808080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spellStart"/>
      <w:r w:rsidRPr="00C230B0">
        <w:rPr>
          <w:color w:val="FFC66D"/>
          <w:lang w:val="en-GB"/>
        </w:rPr>
        <w:t>calculateSum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sum = </w:t>
      </w:r>
      <w:r w:rsidRPr="00C230B0">
        <w:rPr>
          <w:color w:val="6897BB"/>
          <w:lang w:val="en-GB"/>
        </w:rPr>
        <w:t>0</w:t>
      </w:r>
      <w:r w:rsidRPr="00C230B0">
        <w:rPr>
          <w:color w:val="6897BB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for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t xml:space="preserve"> </w:t>
      </w:r>
      <w:r w:rsidRPr="00C230B0">
        <w:rPr>
          <w:color w:val="CC7832"/>
          <w:lang w:val="en-GB"/>
        </w:rPr>
        <w:t xml:space="preserve">in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:</w:t>
      </w:r>
      <w:r w:rsidRPr="00C230B0">
        <w:rPr>
          <w:color w:val="A9B7C6"/>
          <w:lang w:val="en-GB"/>
        </w:rPr>
        <w:br/>
        <w:t xml:space="preserve">        sum +=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sum</w:t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spellStart"/>
      <w:r w:rsidRPr="00C230B0">
        <w:rPr>
          <w:color w:val="FFC66D"/>
          <w:lang w:val="en-GB"/>
        </w:rPr>
        <w:t>calculateProduct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prod = </w:t>
      </w:r>
      <w:r w:rsidRPr="00C230B0">
        <w:rPr>
          <w:color w:val="6897BB"/>
          <w:lang w:val="en-GB"/>
        </w:rPr>
        <w:t>1</w:t>
      </w:r>
      <w:r w:rsidRPr="00C230B0">
        <w:rPr>
          <w:color w:val="6897BB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for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t xml:space="preserve"> </w:t>
      </w:r>
      <w:r w:rsidRPr="00C230B0">
        <w:rPr>
          <w:color w:val="CC7832"/>
          <w:lang w:val="en-GB"/>
        </w:rPr>
        <w:t xml:space="preserve">in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:</w:t>
      </w:r>
      <w:r w:rsidRPr="00C230B0">
        <w:rPr>
          <w:color w:val="A9B7C6"/>
          <w:lang w:val="en-GB"/>
        </w:rPr>
        <w:br/>
        <w:t xml:space="preserve">        prod = prod *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prod</w:t>
      </w:r>
      <w:r w:rsidRPr="00C230B0">
        <w:rPr>
          <w:color w:val="A9B7C6"/>
          <w:lang w:val="en-GB"/>
        </w:rPr>
        <w:br/>
      </w:r>
    </w:p>
    <w:p w14:paraId="4527AFCC" w14:textId="1376A9E7" w:rsidR="000F30D2" w:rsidRDefault="00C230B0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gramStart"/>
      <w:r w:rsidRPr="00C230B0">
        <w:rPr>
          <w:color w:val="FFC66D"/>
          <w:lang w:val="en-GB"/>
        </w:rPr>
        <w:t>calculator</w:t>
      </w:r>
      <w:r w:rsidRPr="00C230B0">
        <w:rPr>
          <w:color w:val="A9B7C6"/>
          <w:lang w:val="en-GB"/>
        </w:rPr>
        <w:t>(</w:t>
      </w:r>
      <w:proofErr w:type="spellStart"/>
      <w:proofErr w:type="gramEnd"/>
      <w:r w:rsidRPr="00C230B0">
        <w:rPr>
          <w:color w:val="A9B7C6"/>
          <w:lang w:val="en-GB"/>
        </w:rPr>
        <w:t>func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solution = </w:t>
      </w:r>
      <w:proofErr w:type="spellStart"/>
      <w:r w:rsidRPr="00C230B0">
        <w:rPr>
          <w:color w:val="A9B7C6"/>
          <w:lang w:val="en-GB"/>
        </w:rPr>
        <w:t>func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8888C6"/>
          <w:lang w:val="en-GB"/>
        </w:rPr>
        <w:t>print</w:t>
      </w:r>
      <w:r w:rsidRPr="00C230B0">
        <w:rPr>
          <w:color w:val="A9B7C6"/>
          <w:lang w:val="en-GB"/>
        </w:rPr>
        <w:t>(solution)</w:t>
      </w:r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solution</w:t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 xml:space="preserve"> = [</w:t>
      </w:r>
      <w:r w:rsidRPr="00C230B0">
        <w:rPr>
          <w:color w:val="6897BB"/>
          <w:lang w:val="en-GB"/>
        </w:rPr>
        <w:t>1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2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3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4</w:t>
      </w:r>
      <w:r w:rsidRPr="00C230B0">
        <w:rPr>
          <w:color w:val="A9B7C6"/>
          <w:lang w:val="en-GB"/>
        </w:rPr>
        <w:t>]</w:t>
      </w:r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calcSum</w:t>
      </w:r>
      <w:proofErr w:type="spellEnd"/>
      <w:r w:rsidRPr="00C230B0">
        <w:rPr>
          <w:color w:val="A9B7C6"/>
          <w:lang w:val="en-GB"/>
        </w:rPr>
        <w:t xml:space="preserve"> = </w:t>
      </w:r>
      <w:proofErr w:type="spellStart"/>
      <w:r w:rsidRPr="00C230B0">
        <w:rPr>
          <w:color w:val="A9B7C6"/>
          <w:lang w:val="en-GB"/>
        </w:rPr>
        <w:t>calculateSum</w:t>
      </w:r>
      <w:proofErr w:type="spellEnd"/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calcProduct</w:t>
      </w:r>
      <w:proofErr w:type="spellEnd"/>
      <w:r w:rsidRPr="00C230B0">
        <w:rPr>
          <w:color w:val="A9B7C6"/>
          <w:lang w:val="en-GB"/>
        </w:rPr>
        <w:t xml:space="preserve"> = </w:t>
      </w:r>
      <w:proofErr w:type="spellStart"/>
      <w:r w:rsidRPr="00C230B0">
        <w:rPr>
          <w:color w:val="A9B7C6"/>
          <w:lang w:val="en-GB"/>
        </w:rPr>
        <w:t>calculateProduct</w:t>
      </w:r>
      <w:proofErr w:type="spellEnd"/>
      <w:r w:rsidRPr="00C230B0">
        <w:rPr>
          <w:color w:val="A9B7C6"/>
          <w:lang w:val="en-GB"/>
        </w:rPr>
        <w:br/>
        <w:t>calculator(</w:t>
      </w:r>
      <w:proofErr w:type="spellStart"/>
      <w:r w:rsidRPr="00C230B0">
        <w:rPr>
          <w:color w:val="A9B7C6"/>
          <w:lang w:val="en-GB"/>
        </w:rPr>
        <w:t>calcSum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  <w:r w:rsidRPr="00C230B0">
        <w:rPr>
          <w:color w:val="A9B7C6"/>
          <w:lang w:val="en-GB"/>
        </w:rPr>
        <w:br/>
        <w:t>calculator(</w:t>
      </w:r>
      <w:proofErr w:type="spellStart"/>
      <w:r w:rsidRPr="00C230B0">
        <w:rPr>
          <w:color w:val="A9B7C6"/>
          <w:lang w:val="en-GB"/>
        </w:rPr>
        <w:t>calcProduct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</w:p>
    <w:p w14:paraId="6D97CC96" w14:textId="77777777" w:rsidR="00FB6C35" w:rsidRPr="00FB6C35" w:rsidRDefault="00FB6C35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7D3DB460" w14:textId="77777777" w:rsidR="00C02A5D" w:rsidRDefault="00C02A5D" w:rsidP="0011500D">
      <w:pPr>
        <w:pStyle w:val="ListParagraph"/>
        <w:spacing w:line="360" w:lineRule="auto"/>
      </w:pPr>
    </w:p>
    <w:p w14:paraId="68BFA0C5" w14:textId="768A56AB" w:rsidR="00664A60" w:rsidRPr="00C02A5D" w:rsidRDefault="00C02A5D" w:rsidP="0011500D">
      <w:pPr>
        <w:pStyle w:val="ListParagraph"/>
        <w:spacing w:line="36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14" w:history="1">
        <w:r w:rsidRPr="0096420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www.geeksforgeeks.org/higher-order-functions-in-python/</w:t>
        </w:r>
      </w:hyperlink>
    </w:p>
    <w:p w14:paraId="162AEEA3" w14:textId="2150C52D" w:rsidR="000F30D2" w:rsidRPr="00F77468" w:rsidRDefault="006C3F80" w:rsidP="0011500D">
      <w:pPr>
        <w:pStyle w:val="ListParagraph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5" w:history="1">
        <w:r w:rsidR="000F30D2" w:rsidRPr="00F7746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medium.com/analytics-vidhya/higher-order-functions-python-716f508a8f41</w:t>
        </w:r>
      </w:hyperlink>
    </w:p>
    <w:p w14:paraId="5C0EC645" w14:textId="3BA81EEE" w:rsidR="000F30D2" w:rsidRPr="00F77468" w:rsidRDefault="006C3F80" w:rsidP="0011500D">
      <w:pPr>
        <w:pStyle w:val="ListParagraph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6" w:history="1">
        <w:r w:rsidR="00C230B0" w:rsidRPr="00F7746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javatpoint.com/python-high-order-function</w:t>
        </w:r>
      </w:hyperlink>
    </w:p>
    <w:p w14:paraId="4468D596" w14:textId="77777777" w:rsidR="00C230B0" w:rsidRPr="00F77468" w:rsidRDefault="00C230B0" w:rsidP="0011500D">
      <w:pPr>
        <w:pStyle w:val="ListParagraph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FE6B20A" w14:textId="77777777" w:rsidR="001725FF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de-AT"/>
        </w:rPr>
      </w:pPr>
      <w:r>
        <w:rPr>
          <w:rFonts w:eastAsia="Times New Roman"/>
          <w:lang w:eastAsia="de-AT"/>
        </w:rPr>
        <w:br w:type="page"/>
      </w:r>
    </w:p>
    <w:p w14:paraId="6DC0B265" w14:textId="4C291A67" w:rsidR="00B032DA" w:rsidRPr="00C02A5D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3" w:name="_Toc93137121"/>
      <w:r w:rsidRPr="00C02A5D">
        <w:rPr>
          <w:rFonts w:eastAsia="Times New Roman"/>
          <w:lang w:val="en-GB" w:eastAsia="de-AT"/>
        </w:rPr>
        <w:lastRenderedPageBreak/>
        <w:t>Lambda Expressions</w:t>
      </w:r>
      <w:bookmarkEnd w:id="3"/>
    </w:p>
    <w:p w14:paraId="0DD564ED" w14:textId="7FBABAB4" w:rsidR="00CA54AB" w:rsidRDefault="00317DDE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317DDE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ambda Expressions ar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e small anonymous functions </w:t>
      </w:r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without a name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hat take any number of arguments but can only have on expression. Lambda functions are mostly used as anonymous functions inside another function</w:t>
      </w:r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or as arguments to higher-order functions. Furthermore, they are also used when using built-in functions like </w:t>
      </w:r>
      <w:proofErr w:type="gramStart"/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filter(</w:t>
      </w:r>
      <w:proofErr w:type="gramEnd"/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) or map().</w:t>
      </w:r>
      <w:r w:rsidR="00D422C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ambda functions come in handy, when you want to save lines of code, as defining a helper function for only </w:t>
      </w:r>
      <w:proofErr w:type="gramStart"/>
      <w:r w:rsidR="00D422C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one use</w:t>
      </w:r>
      <w:proofErr w:type="gramEnd"/>
      <w:r w:rsidR="00D422C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case can often be too much.</w:t>
      </w:r>
    </w:p>
    <w:p w14:paraId="29AAA168" w14:textId="7006A626" w:rsidR="00C02A5D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When using lambda in Python the following syntax must be followed:</w:t>
      </w:r>
    </w:p>
    <w:p w14:paraId="13126AFA" w14:textId="77777777" w:rsidR="00C02A5D" w:rsidRPr="00C02A5D" w:rsidRDefault="00C02A5D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proofErr w:type="spellStart"/>
      <w:r w:rsidRPr="00C02A5D">
        <w:rPr>
          <w:color w:val="A9B7C6"/>
          <w:lang w:val="en-GB"/>
        </w:rPr>
        <w:t>lambda</w:t>
      </w:r>
      <w:proofErr w:type="spellEnd"/>
      <w:r w:rsidRPr="00C02A5D">
        <w:rPr>
          <w:color w:val="A9B7C6"/>
          <w:lang w:val="en-GB"/>
        </w:rPr>
        <w:t xml:space="preserve"> </w:t>
      </w:r>
      <w:proofErr w:type="spellStart"/>
      <w:r w:rsidRPr="00C02A5D">
        <w:rPr>
          <w:color w:val="A9B7C6"/>
          <w:lang w:val="en-GB"/>
        </w:rPr>
        <w:t>arguments</w:t>
      </w:r>
      <w:proofErr w:type="spellEnd"/>
      <w:r w:rsidRPr="00C02A5D">
        <w:rPr>
          <w:color w:val="A9B7C6"/>
          <w:lang w:val="en-GB"/>
        </w:rPr>
        <w:t xml:space="preserve">: </w:t>
      </w:r>
      <w:proofErr w:type="spellStart"/>
      <w:r w:rsidRPr="00C02A5D">
        <w:rPr>
          <w:color w:val="A9B7C6"/>
          <w:lang w:val="en-GB"/>
        </w:rPr>
        <w:t>expression</w:t>
      </w:r>
      <w:proofErr w:type="spellEnd"/>
    </w:p>
    <w:p w14:paraId="74AF3D1E" w14:textId="77777777" w:rsidR="00C02A5D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177D7DC" w14:textId="77777777" w:rsidR="00CA54AB" w:rsidRDefault="00CA54AB" w:rsidP="0011500D">
      <w:pPr>
        <w:pStyle w:val="HTMLPreformatted"/>
        <w:shd w:val="clear" w:color="auto" w:fill="2B2B2B"/>
        <w:spacing w:line="360" w:lineRule="auto"/>
        <w:rPr>
          <w:color w:val="CC7832"/>
          <w:lang w:val="en-GB"/>
        </w:rPr>
      </w:pPr>
    </w:p>
    <w:p w14:paraId="391A8EA8" w14:textId="77777777" w:rsidR="00957122" w:rsidRPr="00957122" w:rsidRDefault="00957122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r w:rsidRPr="00957122">
        <w:rPr>
          <w:color w:val="CC7832"/>
          <w:lang w:val="en-GB"/>
        </w:rPr>
        <w:t xml:space="preserve">def </w:t>
      </w:r>
      <w:proofErr w:type="spellStart"/>
      <w:r w:rsidRPr="00957122">
        <w:rPr>
          <w:color w:val="FFC66D"/>
          <w:lang w:val="en-GB"/>
        </w:rPr>
        <w:t>myfunc</w:t>
      </w:r>
      <w:proofErr w:type="spellEnd"/>
      <w:r w:rsidRPr="00957122">
        <w:rPr>
          <w:color w:val="A9B7C6"/>
          <w:lang w:val="en-GB"/>
        </w:rPr>
        <w:t>(n):</w:t>
      </w:r>
      <w:r w:rsidRPr="00957122">
        <w:rPr>
          <w:color w:val="A9B7C6"/>
          <w:lang w:val="en-GB"/>
        </w:rPr>
        <w:br/>
        <w:t xml:space="preserve">    </w:t>
      </w:r>
      <w:r w:rsidRPr="00957122">
        <w:rPr>
          <w:color w:val="CC7832"/>
          <w:lang w:val="en-GB"/>
        </w:rPr>
        <w:t xml:space="preserve">return lambda </w:t>
      </w:r>
      <w:r w:rsidRPr="00957122">
        <w:rPr>
          <w:color w:val="A9B7C6"/>
          <w:lang w:val="en-GB"/>
        </w:rPr>
        <w:t>a: a * n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proofErr w:type="spellStart"/>
      <w:r w:rsidRPr="00957122">
        <w:rPr>
          <w:color w:val="A9B7C6"/>
          <w:lang w:val="en-GB"/>
        </w:rPr>
        <w:t>mydoubler</w:t>
      </w:r>
      <w:proofErr w:type="spellEnd"/>
      <w:r w:rsidRPr="00957122">
        <w:rPr>
          <w:color w:val="A9B7C6"/>
          <w:lang w:val="en-GB"/>
        </w:rPr>
        <w:t xml:space="preserve"> = </w:t>
      </w:r>
      <w:proofErr w:type="spellStart"/>
      <w:r w:rsidRPr="00957122">
        <w:rPr>
          <w:color w:val="A9B7C6"/>
          <w:lang w:val="en-GB"/>
        </w:rPr>
        <w:t>myfunc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2</w:t>
      </w:r>
      <w:r w:rsidRPr="00957122">
        <w:rPr>
          <w:color w:val="A9B7C6"/>
          <w:lang w:val="en-GB"/>
        </w:rPr>
        <w:t>)</w:t>
      </w:r>
      <w:r w:rsidRPr="00957122">
        <w:rPr>
          <w:color w:val="A9B7C6"/>
          <w:lang w:val="en-GB"/>
        </w:rPr>
        <w:br/>
      </w:r>
      <w:proofErr w:type="spellStart"/>
      <w:r w:rsidRPr="00957122">
        <w:rPr>
          <w:color w:val="A9B7C6"/>
          <w:lang w:val="en-GB"/>
        </w:rPr>
        <w:t>mytripler</w:t>
      </w:r>
      <w:proofErr w:type="spellEnd"/>
      <w:r w:rsidRPr="00957122">
        <w:rPr>
          <w:color w:val="A9B7C6"/>
          <w:lang w:val="en-GB"/>
        </w:rPr>
        <w:t xml:space="preserve"> = </w:t>
      </w:r>
      <w:proofErr w:type="spellStart"/>
      <w:r w:rsidRPr="00957122">
        <w:rPr>
          <w:color w:val="A9B7C6"/>
          <w:lang w:val="en-GB"/>
        </w:rPr>
        <w:t>myfunc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3</w:t>
      </w:r>
      <w:r w:rsidRPr="00957122">
        <w:rPr>
          <w:color w:val="A9B7C6"/>
          <w:lang w:val="en-GB"/>
        </w:rPr>
        <w:t>)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r w:rsidRPr="00957122">
        <w:rPr>
          <w:color w:val="8888C6"/>
          <w:lang w:val="en-GB"/>
        </w:rPr>
        <w:t>print</w:t>
      </w:r>
      <w:r w:rsidRPr="00957122">
        <w:rPr>
          <w:color w:val="A9B7C6"/>
          <w:lang w:val="en-GB"/>
        </w:rPr>
        <w:t>(</w:t>
      </w:r>
      <w:proofErr w:type="spellStart"/>
      <w:r w:rsidRPr="00957122">
        <w:rPr>
          <w:color w:val="A9B7C6"/>
          <w:lang w:val="en-GB"/>
        </w:rPr>
        <w:t>mydoubler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11</w:t>
      </w:r>
      <w:r w:rsidRPr="00957122">
        <w:rPr>
          <w:color w:val="A9B7C6"/>
          <w:lang w:val="en-GB"/>
        </w:rPr>
        <w:t xml:space="preserve">)) </w:t>
      </w:r>
      <w:r w:rsidRPr="00957122">
        <w:rPr>
          <w:color w:val="808080"/>
          <w:lang w:val="en-GB"/>
        </w:rPr>
        <w:t>#22</w:t>
      </w:r>
      <w:r w:rsidRPr="00957122">
        <w:rPr>
          <w:color w:val="808080"/>
          <w:lang w:val="en-GB"/>
        </w:rPr>
        <w:br/>
      </w:r>
      <w:r w:rsidRPr="00957122">
        <w:rPr>
          <w:color w:val="8888C6"/>
          <w:lang w:val="en-GB"/>
        </w:rPr>
        <w:t>print</w:t>
      </w:r>
      <w:r w:rsidRPr="00957122">
        <w:rPr>
          <w:color w:val="A9B7C6"/>
          <w:lang w:val="en-GB"/>
        </w:rPr>
        <w:t>(</w:t>
      </w:r>
      <w:proofErr w:type="spellStart"/>
      <w:r w:rsidRPr="00957122">
        <w:rPr>
          <w:color w:val="A9B7C6"/>
          <w:lang w:val="en-GB"/>
        </w:rPr>
        <w:t>mytripler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11</w:t>
      </w:r>
      <w:r w:rsidRPr="00957122">
        <w:rPr>
          <w:color w:val="A9B7C6"/>
          <w:lang w:val="en-GB"/>
        </w:rPr>
        <w:t xml:space="preserve">)) </w:t>
      </w:r>
      <w:r w:rsidRPr="00957122">
        <w:rPr>
          <w:color w:val="808080"/>
          <w:lang w:val="en-GB"/>
        </w:rPr>
        <w:t>#33</w:t>
      </w:r>
      <w:r w:rsidRPr="00957122">
        <w:rPr>
          <w:color w:val="808080"/>
          <w:lang w:val="en-GB"/>
        </w:rPr>
        <w:br/>
      </w:r>
      <w:r w:rsidRPr="00957122">
        <w:rPr>
          <w:color w:val="808080"/>
          <w:lang w:val="en-GB"/>
        </w:rPr>
        <w:br/>
        <w:t># Program to filter out only the even items from a list</w:t>
      </w:r>
      <w:r w:rsidRPr="00957122">
        <w:rPr>
          <w:color w:val="808080"/>
          <w:lang w:val="en-GB"/>
        </w:rPr>
        <w:br/>
      </w:r>
      <w:proofErr w:type="spellStart"/>
      <w:r w:rsidRPr="00957122">
        <w:rPr>
          <w:color w:val="A9B7C6"/>
          <w:lang w:val="en-GB"/>
        </w:rPr>
        <w:t>my_list</w:t>
      </w:r>
      <w:proofErr w:type="spellEnd"/>
      <w:r w:rsidRPr="00957122">
        <w:rPr>
          <w:color w:val="A9B7C6"/>
          <w:lang w:val="en-GB"/>
        </w:rPr>
        <w:t xml:space="preserve"> = [</w:t>
      </w:r>
      <w:r w:rsidRPr="00957122">
        <w:rPr>
          <w:color w:val="6897BB"/>
          <w:lang w:val="en-GB"/>
        </w:rPr>
        <w:t>1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5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4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6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8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11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3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12</w:t>
      </w:r>
      <w:r w:rsidRPr="00957122">
        <w:rPr>
          <w:color w:val="A9B7C6"/>
          <w:lang w:val="en-GB"/>
        </w:rPr>
        <w:t>]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proofErr w:type="spellStart"/>
      <w:r w:rsidRPr="00957122">
        <w:rPr>
          <w:color w:val="A9B7C6"/>
          <w:lang w:val="en-GB"/>
        </w:rPr>
        <w:t>new_list</w:t>
      </w:r>
      <w:proofErr w:type="spellEnd"/>
      <w:r w:rsidRPr="00957122">
        <w:rPr>
          <w:color w:val="A9B7C6"/>
          <w:lang w:val="en-GB"/>
        </w:rPr>
        <w:t xml:space="preserve"> = </w:t>
      </w:r>
      <w:r w:rsidRPr="00957122">
        <w:rPr>
          <w:color w:val="8888C6"/>
          <w:lang w:val="en-GB"/>
        </w:rPr>
        <w:t>list</w:t>
      </w:r>
      <w:r w:rsidRPr="00957122">
        <w:rPr>
          <w:color w:val="A9B7C6"/>
          <w:lang w:val="en-GB"/>
        </w:rPr>
        <w:t>(</w:t>
      </w:r>
      <w:r w:rsidRPr="00957122">
        <w:rPr>
          <w:color w:val="8888C6"/>
          <w:lang w:val="en-GB"/>
        </w:rPr>
        <w:t>filter</w:t>
      </w:r>
      <w:r w:rsidRPr="00957122">
        <w:rPr>
          <w:color w:val="A9B7C6"/>
          <w:lang w:val="en-GB"/>
        </w:rPr>
        <w:t>(</w:t>
      </w:r>
      <w:r w:rsidRPr="00957122">
        <w:rPr>
          <w:color w:val="CC7832"/>
          <w:lang w:val="en-GB"/>
        </w:rPr>
        <w:t xml:space="preserve">lambda </w:t>
      </w:r>
      <w:r w:rsidRPr="00957122">
        <w:rPr>
          <w:color w:val="A9B7C6"/>
          <w:lang w:val="en-GB"/>
        </w:rPr>
        <w:t xml:space="preserve">x: (x % </w:t>
      </w:r>
      <w:r w:rsidRPr="00957122">
        <w:rPr>
          <w:color w:val="6897BB"/>
          <w:lang w:val="en-GB"/>
        </w:rPr>
        <w:t xml:space="preserve">2 </w:t>
      </w:r>
      <w:r w:rsidRPr="00957122">
        <w:rPr>
          <w:color w:val="A9B7C6"/>
          <w:lang w:val="en-GB"/>
        </w:rPr>
        <w:t xml:space="preserve">== </w:t>
      </w:r>
      <w:r w:rsidRPr="00957122">
        <w:rPr>
          <w:color w:val="6897BB"/>
          <w:lang w:val="en-GB"/>
        </w:rPr>
        <w:t>0</w:t>
      </w:r>
      <w:r w:rsidRPr="00957122">
        <w:rPr>
          <w:color w:val="A9B7C6"/>
          <w:lang w:val="en-GB"/>
        </w:rPr>
        <w:t>)</w:t>
      </w:r>
      <w:r w:rsidRPr="00957122">
        <w:rPr>
          <w:color w:val="CC7832"/>
          <w:lang w:val="en-GB"/>
        </w:rPr>
        <w:t xml:space="preserve">, </w:t>
      </w:r>
      <w:proofErr w:type="spellStart"/>
      <w:r w:rsidRPr="00957122">
        <w:rPr>
          <w:color w:val="A9B7C6"/>
          <w:lang w:val="en-GB"/>
        </w:rPr>
        <w:t>my_list</w:t>
      </w:r>
      <w:proofErr w:type="spellEnd"/>
      <w:r w:rsidRPr="00957122">
        <w:rPr>
          <w:color w:val="A9B7C6"/>
          <w:lang w:val="en-GB"/>
        </w:rPr>
        <w:t>))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r w:rsidRPr="00957122">
        <w:rPr>
          <w:color w:val="8888C6"/>
          <w:lang w:val="en-GB"/>
        </w:rPr>
        <w:t>print</w:t>
      </w:r>
      <w:r w:rsidRPr="00957122">
        <w:rPr>
          <w:color w:val="A9B7C6"/>
          <w:lang w:val="en-GB"/>
        </w:rPr>
        <w:t>(</w:t>
      </w:r>
      <w:proofErr w:type="spellStart"/>
      <w:r w:rsidRPr="00957122">
        <w:rPr>
          <w:color w:val="A9B7C6"/>
          <w:lang w:val="en-GB"/>
        </w:rPr>
        <w:t>new_list</w:t>
      </w:r>
      <w:proofErr w:type="spellEnd"/>
      <w:r w:rsidRPr="00957122">
        <w:rPr>
          <w:color w:val="A9B7C6"/>
          <w:lang w:val="en-GB"/>
        </w:rPr>
        <w:t xml:space="preserve">) </w:t>
      </w:r>
      <w:r w:rsidRPr="00957122">
        <w:rPr>
          <w:color w:val="808080"/>
          <w:lang w:val="en-GB"/>
        </w:rPr>
        <w:t>#[4, 6, 8, 12]</w:t>
      </w:r>
    </w:p>
    <w:p w14:paraId="1C54DA3F" w14:textId="77777777" w:rsidR="00C02A5D" w:rsidRDefault="00C02A5D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10FE2E25" w14:textId="77777777" w:rsidR="00CA54AB" w:rsidRPr="00CA54AB" w:rsidRDefault="00CA54AB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26616163" w14:textId="77777777" w:rsidR="00CA54AB" w:rsidRPr="00317DDE" w:rsidRDefault="00CA54A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7ACCEC2" w14:textId="672CD503" w:rsidR="00440485" w:rsidRDefault="006C3F80" w:rsidP="0011500D">
      <w:pPr>
        <w:spacing w:before="100" w:beforeAutospacing="1" w:after="100" w:afterAutospacing="1" w:line="36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7" w:history="1">
        <w:r w:rsidR="00EB2421" w:rsidRPr="00317DD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realpython.com/python-lambda/</w:t>
        </w:r>
      </w:hyperlink>
    </w:p>
    <w:p w14:paraId="7EA66D24" w14:textId="756C1F96" w:rsidR="001725FF" w:rsidRPr="004C1FE3" w:rsidRDefault="00957122" w:rsidP="004C1FE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8" w:history="1">
        <w:r w:rsidRPr="0096420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programiz.com/python-programming/anonymous-function</w:t>
        </w:r>
      </w:hyperlink>
      <w:r w:rsidR="001725FF" w:rsidRPr="00957122">
        <w:rPr>
          <w:rFonts w:eastAsia="Times New Roman"/>
          <w:lang w:val="en-GB" w:eastAsia="de-AT"/>
        </w:rPr>
        <w:br w:type="page"/>
      </w:r>
    </w:p>
    <w:p w14:paraId="1488C9F9" w14:textId="3049148F" w:rsidR="00B032DA" w:rsidRDefault="00B032DA" w:rsidP="0011500D">
      <w:pPr>
        <w:pStyle w:val="Heading1"/>
        <w:spacing w:line="360" w:lineRule="auto"/>
        <w:rPr>
          <w:rFonts w:eastAsia="Times New Roman"/>
          <w:lang w:eastAsia="de-AT"/>
        </w:rPr>
      </w:pPr>
      <w:bookmarkStart w:id="4" w:name="_Toc93137122"/>
      <w:proofErr w:type="spellStart"/>
      <w:r w:rsidRPr="00B032DA">
        <w:rPr>
          <w:rFonts w:eastAsia="Times New Roman"/>
          <w:lang w:eastAsia="de-AT"/>
        </w:rPr>
        <w:lastRenderedPageBreak/>
        <w:t>Currying</w:t>
      </w:r>
      <w:bookmarkEnd w:id="4"/>
      <w:proofErr w:type="spellEnd"/>
    </w:p>
    <w:p w14:paraId="31D99140" w14:textId="4A3AA928" w:rsidR="00F77468" w:rsidRDefault="00F77468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F77468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With currying we can b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eak down an evaluation of a function with multiple argument into evaluati</w:t>
      </w:r>
      <w:r w:rsidR="00AC2CB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g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 sequenc</w:t>
      </w:r>
      <w:r w:rsidR="00AC2CB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of sing</w:t>
      </w:r>
      <w:r w:rsidR="00AC2CB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e-argument functions. </w:t>
      </w:r>
    </w:p>
    <w:p w14:paraId="741AF62D" w14:textId="77777777" w:rsidR="0011500D" w:rsidRDefault="00F77468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Python this can be accomplished by chaining functions within other functions. The output of the inner function becomes the input of the outer function.</w:t>
      </w:r>
      <w:r w:rsidR="00DE567C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</w:t>
      </w:r>
    </w:p>
    <w:p w14:paraId="015BD42A" w14:textId="2260A357" w:rsidR="00F77468" w:rsidRDefault="00DE567C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Additionally, it is possible to simplify </w:t>
      </w:r>
      <w:r w:rsidR="0011500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currying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with lambda expressions.</w:t>
      </w:r>
    </w:p>
    <w:p w14:paraId="70A1BBC4" w14:textId="77777777" w:rsidR="00DE567C" w:rsidRPr="00DE567C" w:rsidRDefault="00DE567C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Currying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DE567C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add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a):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DE567C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add_a</w:t>
      </w:r>
      <w:proofErr w:type="spellEnd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b):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 + b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dd_a</w:t>
      </w:r>
      <w:proofErr w:type="spellEnd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Currying with lambda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add_4 =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a: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b: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c: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d: a + b + c + d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gramStart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dd(</w:t>
      </w:r>
      <w:proofErr w:type="gramEnd"/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4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5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) 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9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add_4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2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4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3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) 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10</w:t>
      </w:r>
    </w:p>
    <w:p w14:paraId="0FA29356" w14:textId="77777777" w:rsidR="00DE567C" w:rsidRPr="00F77468" w:rsidRDefault="00DE567C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B90A7B2" w14:textId="6DD49065" w:rsidR="00EB2421" w:rsidRPr="00F77468" w:rsidRDefault="006C3F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9" w:history="1">
        <w:r w:rsidR="008B7C8A" w:rsidRPr="00F7746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python-cou</w:t>
        </w:r>
        <w:r w:rsidR="008B7C8A" w:rsidRPr="00F7746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r</w:t>
        </w:r>
        <w:r w:rsidR="008B7C8A" w:rsidRPr="00F7746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se.eu/advanced-python/currying-in-python.php</w:t>
        </w:r>
      </w:hyperlink>
    </w:p>
    <w:p w14:paraId="4B75983F" w14:textId="77777777" w:rsidR="008B7C8A" w:rsidRPr="00F77468" w:rsidRDefault="008B7C8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B034345" w14:textId="77777777" w:rsidR="001725FF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de-AT"/>
        </w:rPr>
      </w:pPr>
      <w:r>
        <w:rPr>
          <w:rFonts w:eastAsia="Times New Roman"/>
          <w:lang w:eastAsia="de-AT"/>
        </w:rPr>
        <w:br w:type="page"/>
      </w:r>
    </w:p>
    <w:p w14:paraId="5EB923E8" w14:textId="51B5EAF3" w:rsidR="00B032DA" w:rsidRDefault="00B032DA" w:rsidP="0011500D">
      <w:pPr>
        <w:pStyle w:val="Heading1"/>
        <w:spacing w:line="360" w:lineRule="auto"/>
        <w:rPr>
          <w:rFonts w:eastAsia="Times New Roman"/>
          <w:lang w:eastAsia="de-AT"/>
        </w:rPr>
      </w:pPr>
      <w:bookmarkStart w:id="5" w:name="_Toc93137123"/>
      <w:proofErr w:type="spellStart"/>
      <w:r w:rsidRPr="00C62ECB">
        <w:rPr>
          <w:rFonts w:eastAsia="Times New Roman"/>
          <w:lang w:eastAsia="de-AT"/>
        </w:rPr>
        <w:lastRenderedPageBreak/>
        <w:t>Function</w:t>
      </w:r>
      <w:proofErr w:type="spellEnd"/>
      <w:r w:rsidRPr="00C62ECB">
        <w:rPr>
          <w:rFonts w:eastAsia="Times New Roman"/>
          <w:lang w:eastAsia="de-AT"/>
        </w:rPr>
        <w:t xml:space="preserve"> </w:t>
      </w:r>
      <w:proofErr w:type="spellStart"/>
      <w:r w:rsidRPr="00C62ECB">
        <w:rPr>
          <w:rFonts w:eastAsia="Times New Roman"/>
          <w:lang w:eastAsia="de-AT"/>
        </w:rPr>
        <w:t>Composition</w:t>
      </w:r>
      <w:proofErr w:type="spellEnd"/>
      <w:r w:rsidRPr="00C62ECB">
        <w:rPr>
          <w:rFonts w:eastAsia="Times New Roman"/>
          <w:lang w:eastAsia="de-AT"/>
        </w:rPr>
        <w:t xml:space="preserve"> and Streaming</w:t>
      </w:r>
      <w:bookmarkEnd w:id="5"/>
    </w:p>
    <w:p w14:paraId="4B94B8C1" w14:textId="2380AA8B" w:rsidR="00EA2FC6" w:rsidRDefault="00EA2FC6" w:rsidP="0011500D">
      <w:pPr>
        <w:spacing w:line="360" w:lineRule="auto"/>
        <w:rPr>
          <w:lang w:eastAsia="de-AT"/>
        </w:rPr>
      </w:pPr>
    </w:p>
    <w:p w14:paraId="1A1B5597" w14:textId="488D23CA" w:rsidR="00EA2FC6" w:rsidRPr="00EA2FC6" w:rsidRDefault="00EA2FC6" w:rsidP="0011500D">
      <w:pPr>
        <w:pStyle w:val="Heading2"/>
        <w:spacing w:line="360" w:lineRule="auto"/>
        <w:rPr>
          <w:lang w:eastAsia="de-AT"/>
        </w:rPr>
      </w:pPr>
      <w:bookmarkStart w:id="6" w:name="_Toc93137124"/>
      <w:proofErr w:type="spellStart"/>
      <w:r>
        <w:rPr>
          <w:lang w:eastAsia="de-AT"/>
        </w:rPr>
        <w:t>Function</w:t>
      </w:r>
      <w:proofErr w:type="spellEnd"/>
      <w:r>
        <w:rPr>
          <w:lang w:eastAsia="de-AT"/>
        </w:rPr>
        <w:t xml:space="preserve"> </w:t>
      </w:r>
      <w:proofErr w:type="spellStart"/>
      <w:r>
        <w:rPr>
          <w:lang w:eastAsia="de-AT"/>
        </w:rPr>
        <w:t>Composition</w:t>
      </w:r>
      <w:bookmarkEnd w:id="6"/>
      <w:proofErr w:type="spellEnd"/>
    </w:p>
    <w:p w14:paraId="6AA0929D" w14:textId="77777777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Function composition combines two or more functions in such way that the output of a function becomes the input of the other one. For example, for the two functions F and G the composition is represented as F(G(x)). There, the output of G(x) becomes the input of F.</w:t>
      </w:r>
    </w:p>
    <w:p w14:paraId="57355E44" w14:textId="11A609B1" w:rsidR="00C62ECB" w:rsidRDefault="00C62ECB" w:rsidP="0011500D">
      <w:pPr>
        <w:pStyle w:val="HTMLPreformatted"/>
        <w:shd w:val="clear" w:color="auto" w:fill="2B2B2B"/>
        <w:spacing w:line="360" w:lineRule="auto"/>
        <w:rPr>
          <w:color w:val="808080"/>
          <w:lang w:val="en-GB"/>
        </w:rPr>
      </w:pPr>
      <w:r w:rsidRPr="00AB00A1">
        <w:rPr>
          <w:color w:val="CC7832"/>
          <w:lang w:val="en-US"/>
        </w:rPr>
        <w:t xml:space="preserve">def </w:t>
      </w:r>
      <w:r w:rsidRPr="00AB00A1">
        <w:rPr>
          <w:color w:val="FFC66D"/>
          <w:lang w:val="en-US"/>
        </w:rPr>
        <w:t>pow</w:t>
      </w:r>
      <w:r w:rsidRPr="00AB00A1">
        <w:rPr>
          <w:color w:val="A9B7C6"/>
          <w:lang w:val="en-US"/>
        </w:rPr>
        <w:t>(x):</w:t>
      </w:r>
      <w:r w:rsidRPr="00AB00A1">
        <w:rPr>
          <w:color w:val="A9B7C6"/>
          <w:lang w:val="en-US"/>
        </w:rPr>
        <w:br/>
        <w:t xml:space="preserve">    </w:t>
      </w:r>
      <w:r w:rsidRPr="00AB00A1">
        <w:rPr>
          <w:color w:val="CC7832"/>
          <w:lang w:val="en-US"/>
        </w:rPr>
        <w:t xml:space="preserve">return </w:t>
      </w:r>
      <w:r w:rsidRPr="00AB00A1">
        <w:rPr>
          <w:color w:val="A9B7C6"/>
          <w:lang w:val="en-US"/>
        </w:rPr>
        <w:t>x * x</w:t>
      </w:r>
      <w:r w:rsidRPr="00AB00A1">
        <w:rPr>
          <w:color w:val="A9B7C6"/>
          <w:lang w:val="en-US"/>
        </w:rPr>
        <w:br/>
      </w:r>
      <w:r w:rsidRPr="00AB00A1">
        <w:rPr>
          <w:color w:val="A9B7C6"/>
          <w:lang w:val="en-US"/>
        </w:rPr>
        <w:br/>
      </w:r>
      <w:r w:rsidRPr="00AB00A1">
        <w:rPr>
          <w:color w:val="A9B7C6"/>
          <w:lang w:val="en-US"/>
        </w:rPr>
        <w:br/>
      </w:r>
      <w:r w:rsidRPr="00AB00A1">
        <w:rPr>
          <w:color w:val="CC7832"/>
          <w:lang w:val="en-US"/>
        </w:rPr>
        <w:t xml:space="preserve">def </w:t>
      </w:r>
      <w:r w:rsidRPr="00AB00A1">
        <w:rPr>
          <w:color w:val="FFC66D"/>
          <w:lang w:val="en-US"/>
        </w:rPr>
        <w:t>double</w:t>
      </w:r>
      <w:r w:rsidRPr="00AB00A1">
        <w:rPr>
          <w:color w:val="A9B7C6"/>
          <w:lang w:val="en-US"/>
        </w:rPr>
        <w:t>(x):</w:t>
      </w:r>
      <w:r w:rsidRPr="00AB00A1">
        <w:rPr>
          <w:color w:val="A9B7C6"/>
          <w:lang w:val="en-US"/>
        </w:rPr>
        <w:br/>
        <w:t xml:space="preserve">    </w:t>
      </w:r>
      <w:r w:rsidRPr="00AB00A1">
        <w:rPr>
          <w:color w:val="CC7832"/>
          <w:lang w:val="en-US"/>
        </w:rPr>
        <w:t xml:space="preserve">return </w:t>
      </w:r>
      <w:r w:rsidRPr="00AB00A1">
        <w:rPr>
          <w:color w:val="A9B7C6"/>
          <w:lang w:val="en-US"/>
        </w:rPr>
        <w:t xml:space="preserve">x * </w:t>
      </w:r>
      <w:r w:rsidRPr="00AB00A1">
        <w:rPr>
          <w:color w:val="6897BB"/>
          <w:lang w:val="en-US"/>
        </w:rPr>
        <w:t>2</w:t>
      </w:r>
      <w:r w:rsidRPr="00AB00A1">
        <w:rPr>
          <w:color w:val="6897BB"/>
          <w:lang w:val="en-US"/>
        </w:rPr>
        <w:br/>
      </w:r>
      <w:r w:rsidRPr="00AB00A1">
        <w:rPr>
          <w:color w:val="6897BB"/>
          <w:lang w:val="en-US"/>
        </w:rPr>
        <w:br/>
      </w:r>
      <w:proofErr w:type="spellStart"/>
      <w:r w:rsidRPr="00AB00A1">
        <w:rPr>
          <w:color w:val="A9B7C6"/>
          <w:lang w:val="en-US"/>
        </w:rPr>
        <w:t>val</w:t>
      </w:r>
      <w:proofErr w:type="spellEnd"/>
      <w:r w:rsidRPr="00AB00A1">
        <w:rPr>
          <w:color w:val="A9B7C6"/>
          <w:lang w:val="en-US"/>
        </w:rPr>
        <w:t xml:space="preserve"> = pow(</w:t>
      </w:r>
      <w:proofErr w:type="gramStart"/>
      <w:r w:rsidRPr="00AB00A1">
        <w:rPr>
          <w:color w:val="A9B7C6"/>
          <w:lang w:val="en-US"/>
        </w:rPr>
        <w:t>double(</w:t>
      </w:r>
      <w:proofErr w:type="gramEnd"/>
      <w:r w:rsidRPr="00AB00A1">
        <w:rPr>
          <w:color w:val="6897BB"/>
          <w:lang w:val="en-US"/>
        </w:rPr>
        <w:t>5</w:t>
      </w:r>
      <w:r w:rsidRPr="00AB00A1">
        <w:rPr>
          <w:color w:val="A9B7C6"/>
          <w:lang w:val="en-US"/>
        </w:rPr>
        <w:t>))</w:t>
      </w:r>
      <w:r w:rsidRPr="00AB00A1">
        <w:rPr>
          <w:color w:val="A9B7C6"/>
          <w:lang w:val="en-US"/>
        </w:rPr>
        <w:br/>
      </w:r>
      <w:r w:rsidRPr="00AB00A1">
        <w:rPr>
          <w:color w:val="A9B7C6"/>
          <w:lang w:val="en-US"/>
        </w:rPr>
        <w:br/>
      </w:r>
      <w:r w:rsidRPr="00AB00A1">
        <w:rPr>
          <w:color w:val="8888C6"/>
          <w:lang w:val="en-US"/>
        </w:rPr>
        <w:t>print</w:t>
      </w:r>
      <w:r w:rsidRPr="00AB00A1">
        <w:rPr>
          <w:color w:val="A9B7C6"/>
          <w:lang w:val="en-US"/>
        </w:rPr>
        <w:t>(</w:t>
      </w:r>
      <w:r w:rsidRPr="00AB00A1">
        <w:rPr>
          <w:color w:val="6A8759"/>
          <w:lang w:val="en-US"/>
        </w:rPr>
        <w:t>"Five times 2 is 10, and pow of 10 is 100."</w:t>
      </w:r>
      <w:r w:rsidRPr="00AB00A1">
        <w:rPr>
          <w:color w:val="A9B7C6"/>
          <w:lang w:val="en-US"/>
        </w:rPr>
        <w:t>)</w:t>
      </w:r>
      <w:r w:rsidRPr="00AB00A1">
        <w:rPr>
          <w:color w:val="A9B7C6"/>
          <w:lang w:val="en-US"/>
        </w:rPr>
        <w:br/>
      </w:r>
      <w:r w:rsidRPr="00AB00A1">
        <w:rPr>
          <w:color w:val="8888C6"/>
          <w:lang w:val="en-US"/>
        </w:rPr>
        <w:t>print</w:t>
      </w:r>
      <w:r w:rsidRPr="00AB00A1">
        <w:rPr>
          <w:color w:val="A9B7C6"/>
          <w:lang w:val="en-US"/>
        </w:rPr>
        <w:t>(</w:t>
      </w:r>
      <w:proofErr w:type="spellStart"/>
      <w:r w:rsidRPr="00AB00A1">
        <w:rPr>
          <w:color w:val="A9B7C6"/>
          <w:lang w:val="en-US"/>
        </w:rPr>
        <w:t>val</w:t>
      </w:r>
      <w:proofErr w:type="spellEnd"/>
      <w:r w:rsidRPr="00AB00A1">
        <w:rPr>
          <w:color w:val="A9B7C6"/>
          <w:lang w:val="en-US"/>
        </w:rPr>
        <w:t>)</w:t>
      </w:r>
      <w:r w:rsidR="0011500D" w:rsidRPr="0011500D">
        <w:rPr>
          <w:color w:val="808080"/>
          <w:lang w:val="en-GB"/>
        </w:rPr>
        <w:t xml:space="preserve"> </w:t>
      </w:r>
      <w:r w:rsidR="0011500D" w:rsidRPr="0011500D">
        <w:rPr>
          <w:color w:val="808080"/>
          <w:lang w:val="en-GB"/>
        </w:rPr>
        <w:t># 100</w:t>
      </w:r>
    </w:p>
    <w:p w14:paraId="29CE8778" w14:textId="77777777" w:rsidR="0011500D" w:rsidRPr="0011500D" w:rsidRDefault="0011500D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0E0B82AB" w14:textId="77777777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C074DCA" w14:textId="109BEA4F" w:rsidR="008B7C8A" w:rsidRPr="00C62ECB" w:rsidRDefault="006C3F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0" w:history="1">
        <w:r w:rsidR="00D33C32" w:rsidRPr="00C62EC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mathieularose.com/function-composition-in-python</w:t>
        </w:r>
      </w:hyperlink>
    </w:p>
    <w:p w14:paraId="1BCB6F6F" w14:textId="77777777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1" w:history="1">
        <w:r w:rsidRPr="00C62EC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geeksforgeeks.org/function-composition-in-python/</w:t>
        </w:r>
      </w:hyperlink>
    </w:p>
    <w:p w14:paraId="42157BCD" w14:textId="77777777" w:rsidR="0011500D" w:rsidRDefault="0011500D">
      <w:pPr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val="en-GB" w:eastAsia="de-AT"/>
        </w:rPr>
      </w:pPr>
      <w:r>
        <w:rPr>
          <w:rFonts w:eastAsia="Times New Roman"/>
          <w:lang w:val="en-GB" w:eastAsia="de-AT"/>
        </w:rPr>
        <w:br w:type="page"/>
      </w:r>
    </w:p>
    <w:p w14:paraId="70C39F84" w14:textId="25803246" w:rsidR="00C62ECB" w:rsidRPr="00C62ECB" w:rsidRDefault="00EA2FC6" w:rsidP="0011500D">
      <w:pPr>
        <w:pStyle w:val="Heading2"/>
        <w:spacing w:line="360" w:lineRule="auto"/>
        <w:rPr>
          <w:rFonts w:eastAsia="Times New Roman"/>
          <w:lang w:val="en-GB" w:eastAsia="de-AT"/>
        </w:rPr>
      </w:pPr>
      <w:bookmarkStart w:id="7" w:name="_Toc93137125"/>
      <w:r>
        <w:rPr>
          <w:rFonts w:eastAsia="Times New Roman"/>
          <w:lang w:val="en-GB" w:eastAsia="de-AT"/>
        </w:rPr>
        <w:lastRenderedPageBreak/>
        <w:t>Streaming</w:t>
      </w:r>
      <w:bookmarkEnd w:id="7"/>
    </w:p>
    <w:p w14:paraId="766D856B" w14:textId="1EBDC1E1" w:rsid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With streams a sequence of data can be sent and received.</w:t>
      </w:r>
    </w:p>
    <w:p w14:paraId="62A4470A" w14:textId="77777777" w:rsid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In python streams are included in the I/O library, where it is split into three main parts. I/O text, binary I/O, and raw I/O. In the example binary I/O is used. </w:t>
      </w:r>
    </w:p>
    <w:p w14:paraId="53463D7F" w14:textId="77777777" w:rsidR="00C62ECB" w:rsidRPr="00237743" w:rsidRDefault="00C62ECB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</w:pP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# opens binary stream to file myfile.jpg</w:t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f = </w:t>
      </w:r>
      <w:proofErr w:type="gramStart"/>
      <w:r w:rsidRPr="00237743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open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proofErr w:type="gramEnd"/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myfile.jpg"</w:t>
      </w:r>
      <w:r w:rsidRPr="00237743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</w:t>
      </w:r>
      <w:proofErr w:type="spellStart"/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rb</w:t>
      </w:r>
      <w:proofErr w:type="spellEnd"/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# read bytes from the file</w:t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b = </w:t>
      </w:r>
      <w:proofErr w:type="spellStart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f.read</w:t>
      </w:r>
      <w:proofErr w:type="spellEnd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)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# write bytes to the stream</w:t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br/>
      </w:r>
      <w:proofErr w:type="spellStart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f.write</w:t>
      </w:r>
      <w:proofErr w:type="spellEnd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proofErr w:type="spellStart"/>
      <w:r w:rsidRPr="00237743">
        <w:rPr>
          <w:rFonts w:ascii="Courier New" w:eastAsia="Times New Roman" w:hAnsi="Courier New" w:cs="Courier New"/>
          <w:color w:val="A5C261"/>
          <w:sz w:val="20"/>
          <w:szCs w:val="20"/>
          <w:lang w:val="en-US"/>
        </w:rPr>
        <w:t>b"Some</w:t>
      </w:r>
      <w:proofErr w:type="spellEnd"/>
      <w:r w:rsidRPr="00237743">
        <w:rPr>
          <w:rFonts w:ascii="Courier New" w:eastAsia="Times New Roman" w:hAnsi="Courier New" w:cs="Courier New"/>
          <w:color w:val="A5C261"/>
          <w:sz w:val="20"/>
          <w:szCs w:val="20"/>
          <w:lang w:val="en-US"/>
        </w:rPr>
        <w:t xml:space="preserve"> bytes to write"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</w:p>
    <w:p w14:paraId="1EFB63B1" w14:textId="21D0B240" w:rsidR="00DF6680" w:rsidRDefault="006C3F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2" w:history="1">
        <w:r w:rsidR="00DF6680"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docs.python.org/3/library/io.html</w:t>
        </w:r>
      </w:hyperlink>
    </w:p>
    <w:p w14:paraId="2714C013" w14:textId="5B89ABA0" w:rsidR="00DF6680" w:rsidRDefault="00DF66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B89F476" w14:textId="06743CD2" w:rsidR="00EA2FC6" w:rsidRDefault="00EA2FC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44DF19F" w14:textId="77777777" w:rsidR="00EA2FC6" w:rsidRPr="00B032DA" w:rsidRDefault="00EA2FC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728DCB07" w14:textId="77777777" w:rsidR="0011500D" w:rsidRDefault="0011500D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de-AT"/>
        </w:rPr>
      </w:pPr>
      <w:r>
        <w:rPr>
          <w:rFonts w:eastAsia="Times New Roman"/>
          <w:lang w:eastAsia="de-AT"/>
        </w:rPr>
        <w:br w:type="page"/>
      </w:r>
    </w:p>
    <w:p w14:paraId="3E5C1E02" w14:textId="4D3B2F2E" w:rsidR="00DF6680" w:rsidRDefault="00B032DA" w:rsidP="0011500D">
      <w:pPr>
        <w:pStyle w:val="Heading1"/>
        <w:spacing w:line="360" w:lineRule="auto"/>
        <w:rPr>
          <w:rFonts w:eastAsia="Times New Roman"/>
          <w:lang w:eastAsia="de-AT"/>
        </w:rPr>
      </w:pPr>
      <w:bookmarkStart w:id="8" w:name="_Toc93137126"/>
      <w:proofErr w:type="spellStart"/>
      <w:r w:rsidRPr="00B032DA">
        <w:rPr>
          <w:rFonts w:eastAsia="Times New Roman"/>
          <w:lang w:eastAsia="de-AT"/>
        </w:rPr>
        <w:lastRenderedPageBreak/>
        <w:t>Algebraic</w:t>
      </w:r>
      <w:proofErr w:type="spellEnd"/>
      <w:r w:rsidRPr="00B032DA">
        <w:rPr>
          <w:rFonts w:eastAsia="Times New Roman"/>
          <w:lang w:eastAsia="de-AT"/>
        </w:rPr>
        <w:t xml:space="preserve"> Data </w:t>
      </w:r>
      <w:proofErr w:type="spellStart"/>
      <w:r w:rsidRPr="00B032DA">
        <w:rPr>
          <w:rFonts w:eastAsia="Times New Roman"/>
          <w:lang w:eastAsia="de-AT"/>
        </w:rPr>
        <w:t>Types</w:t>
      </w:r>
      <w:bookmarkEnd w:id="8"/>
      <w:proofErr w:type="spellEnd"/>
    </w:p>
    <w:p w14:paraId="263FE07C" w14:textId="50FB1683" w:rsidR="0024730A" w:rsidRDefault="0024730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24730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Algebraic Data Types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(ADTs) </w:t>
      </w:r>
      <w:r w:rsidRPr="0024730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enables i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 to model structures in a comprehensive way which covers all possible outcomes. This makes the system less error-prone and helps on understanding the behaviour of a system.</w:t>
      </w:r>
    </w:p>
    <w:p w14:paraId="485C5B27" w14:textId="17380969" w:rsidR="0024730A" w:rsidRDefault="0024730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DTs are a way to declare concrete, recursive and abstract structures and make it possible to define the possibilities of these structures.</w:t>
      </w:r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(</w:t>
      </w:r>
      <w:proofErr w:type="gramStart"/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fixed</w:t>
      </w:r>
      <w:proofErr w:type="gramEnd"/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set of cases)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hese structures are compositions of other types.</w:t>
      </w:r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t runtime it then will be checked of all the possibilities are considered.</w:t>
      </w:r>
    </w:p>
    <w:p w14:paraId="5BCDCA20" w14:textId="7715533C" w:rsidR="001C06D5" w:rsidRDefault="001C06D5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Normally Python doesn’t support ADT as </w:t>
      </w:r>
      <w:r w:rsidR="006A2249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 way of defining types. Even though since Python 3 there is a possible way on using object</w:t>
      </w:r>
      <w:r w:rsidR="00F1258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s</w:t>
      </w:r>
      <w:r w:rsidR="006A2249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in the same style as ADTs. </w:t>
      </w:r>
    </w:p>
    <w:p w14:paraId="478E5EB2" w14:textId="537C7D73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is can be accomplished with the static type checking system of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my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ibrary, as well as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dataclass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ibrary, which allows to define structures of data.</w:t>
      </w:r>
    </w:p>
    <w:p w14:paraId="69E595C4" w14:textId="7C449C5F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idea behind this is to define each constructor as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dataclas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nd put the constructors together with a Union type.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sinsta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ests it is then possible to do pattern matching on the result. </w:t>
      </w:r>
    </w:p>
    <w:p w14:paraId="1131346F" w14:textId="44B2CB25" w:rsidR="00F12587" w:rsidRDefault="00F12587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In the following there is an implementation of an algebraic data type in Haskell that can be used to show if a result is ok or ends up in a failure. The same got implemented in Python with the above-described methods. </w:t>
      </w:r>
    </w:p>
    <w:p w14:paraId="0C1950C8" w14:textId="3A581F8A" w:rsidR="001C06D5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Haskell:</w:t>
      </w:r>
    </w:p>
    <w:p w14:paraId="0B3AE063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data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Result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= OK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Int</w:t>
      </w:r>
    </w:p>
    <w:p w14:paraId="6CBEEC10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              | Failure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String</w:t>
      </w:r>
    </w:p>
    <w:p w14:paraId="73730132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</w:p>
    <w:p w14:paraId="1E01BDD9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proofErr w:type="spellStart"/>
      <w:proofErr w:type="gramStart"/>
      <w:r w:rsidRPr="006A2249">
        <w:rPr>
          <w:rFonts w:ascii="Consolas" w:eastAsia="Times New Roman" w:hAnsi="Consolas" w:cs="Times New Roman"/>
          <w:color w:val="DCDCAA"/>
          <w:sz w:val="21"/>
          <w:szCs w:val="21"/>
          <w:lang w:val="en-GB" w:eastAsia="de-AT"/>
        </w:rPr>
        <w:t>showResult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:</w:t>
      </w:r>
      <w:proofErr w:type="gram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: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Result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-&gt;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String</w:t>
      </w:r>
    </w:p>
    <w:p w14:paraId="43DCE9DA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showResult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(OK result) = show result</w:t>
      </w:r>
    </w:p>
    <w:p w14:paraId="0D0416A2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showResult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(Failure </w:t>
      </w: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msg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) = </w:t>
      </w:r>
      <w:r w:rsidRPr="006A2249">
        <w:rPr>
          <w:rFonts w:ascii="Consolas" w:eastAsia="Times New Roman" w:hAnsi="Consolas" w:cs="Times New Roman"/>
          <w:color w:val="CE9178"/>
          <w:sz w:val="21"/>
          <w:szCs w:val="21"/>
          <w:lang w:val="en-GB" w:eastAsia="de-AT"/>
        </w:rPr>
        <w:t>"Failure: "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++ </w:t>
      </w: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msg</w:t>
      </w:r>
      <w:proofErr w:type="spellEnd"/>
    </w:p>
    <w:p w14:paraId="12F31996" w14:textId="77777777" w:rsidR="0011500D" w:rsidRDefault="0011500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3EC13E2" w14:textId="77777777" w:rsidR="0011500D" w:rsidRDefault="0011500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1BEC4C0" w14:textId="1329569A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lastRenderedPageBreak/>
        <w:t>In Python:</w:t>
      </w:r>
    </w:p>
    <w:p w14:paraId="5AAF1B3B" w14:textId="77777777" w:rsidR="003003F4" w:rsidRPr="003003F4" w:rsidRDefault="003003F4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3003F4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t>@dataclass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003F4">
        <w:rPr>
          <w:rFonts w:ascii="Courier New" w:eastAsia="Times New Roman" w:hAnsi="Courier New" w:cs="Courier New"/>
          <w:color w:val="AA4926"/>
          <w:sz w:val="20"/>
          <w:szCs w:val="20"/>
          <w:lang w:val="en-GB" w:eastAsia="de-AT"/>
        </w:rPr>
        <w:t>frozen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=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Tru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class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OK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result: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nt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t>@dataclass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003F4">
        <w:rPr>
          <w:rFonts w:ascii="Courier New" w:eastAsia="Times New Roman" w:hAnsi="Courier New" w:cs="Courier New"/>
          <w:color w:val="AA4926"/>
          <w:sz w:val="20"/>
          <w:szCs w:val="20"/>
          <w:lang w:val="en-GB" w:eastAsia="de-AT"/>
        </w:rPr>
        <w:t>frozen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=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Tru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class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ailure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msg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: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str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esult = Union[OK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ailure]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003F4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assert_never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x: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Return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 -&gt;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Return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aise </w:t>
      </w:r>
      <w:proofErr w:type="spellStart"/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AssertionError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003F4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Unhandled type: {}"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format(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.</w:t>
      </w:r>
      <w:r w:rsidRPr="003003F4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__name__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003F4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show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r: Result) -&gt;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str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instance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OK)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str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.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proofErr w:type="spellStart"/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if</w:t>
      </w:r>
      <w:proofErr w:type="spellEnd"/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 </w:t>
      </w:r>
      <w:proofErr w:type="spellStart"/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instance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ailure)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003F4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 xml:space="preserve">"Failure: "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+ r.msg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ssert_never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>ok = OK(</w:t>
      </w:r>
      <w:r w:rsidRPr="003003F4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23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>fail = Failure(</w:t>
      </w:r>
      <w:r w:rsidRPr="003003F4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Failure"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how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ok)) </w:t>
      </w:r>
      <w:r w:rsidRPr="003003F4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123</w:t>
      </w:r>
      <w:r w:rsidRPr="003003F4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how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fail)) </w:t>
      </w:r>
      <w:r w:rsidRPr="003003F4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Failure: Failure</w:t>
      </w:r>
    </w:p>
    <w:p w14:paraId="34D2B81C" w14:textId="77777777" w:rsidR="006A2249" w:rsidRPr="0024730A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21A4B01" w14:textId="4B81F093" w:rsidR="00DF6680" w:rsidRPr="0024730A" w:rsidRDefault="006C3F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3" w:history="1">
        <w:r w:rsidR="0081523F" w:rsidRPr="0024730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gidware.com/python-adts/</w:t>
        </w:r>
      </w:hyperlink>
    </w:p>
    <w:p w14:paraId="613546B3" w14:textId="2D3AB99F" w:rsidR="0081523F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4" w:history="1">
        <w:r w:rsidRPr="00223B89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://blog.ezyang.com/2020/10/idiomatic-algebraic-data-types-in-python-with-dataclasses-and-union/</w:t>
        </w:r>
      </w:hyperlink>
    </w:p>
    <w:p w14:paraId="04BC33FE" w14:textId="23513079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7CBD5397" w14:textId="77777777" w:rsidR="00EA2FC6" w:rsidRPr="0024730A" w:rsidRDefault="00EA2FC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2E190896" w14:textId="77777777" w:rsidR="001725FF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de-AT"/>
        </w:rPr>
      </w:pPr>
      <w:r>
        <w:rPr>
          <w:rFonts w:eastAsia="Times New Roman"/>
          <w:lang w:eastAsia="de-AT"/>
        </w:rPr>
        <w:br w:type="page"/>
      </w:r>
    </w:p>
    <w:p w14:paraId="390AEC2A" w14:textId="5738837C" w:rsidR="00B032DA" w:rsidRPr="003E5EAC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9" w:name="_Toc93137127"/>
      <w:r w:rsidRPr="003E5EAC">
        <w:rPr>
          <w:rFonts w:eastAsia="Times New Roman"/>
          <w:lang w:val="en-GB" w:eastAsia="de-AT"/>
        </w:rPr>
        <w:lastRenderedPageBreak/>
        <w:t>Pure and Impure Side Effects</w:t>
      </w:r>
      <w:bookmarkEnd w:id="9"/>
    </w:p>
    <w:p w14:paraId="58898203" w14:textId="3AD03479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Pure functions do not use any external libraries, so the output for the same given input is always the same.</w:t>
      </w:r>
      <w:r w:rsidR="003E5EAC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As they are conceptually simple, they are also much easier to test. When writing pure functions in Python global statements </w:t>
      </w:r>
      <w:proofErr w:type="gramStart"/>
      <w:r w:rsidR="003E5EAC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have to</w:t>
      </w:r>
      <w:proofErr w:type="gramEnd"/>
      <w:r w:rsidR="003E5EAC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be avoided. </w:t>
      </w:r>
    </w:p>
    <w:p w14:paraId="2E4D80DC" w14:textId="7F6F4E6F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Impure functions are all functions that communicate with the outside world</w:t>
      </w:r>
      <w:r w:rsidR="00413D65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and therefore have side effects</w:t>
      </w: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.</w:t>
      </w:r>
    </w:p>
    <w:p w14:paraId="6E55549B" w14:textId="0773D409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In this example the pure function has </w:t>
      </w:r>
      <w:r w:rsidR="00413D65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no</w:t>
      </w: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side </w:t>
      </w:r>
      <w:r w:rsidR="00413D65"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effect because</w:t>
      </w: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it changes the state of the program from 0 to 10. The impure function has side effects because it takes input from the user and prints it into the console.</w:t>
      </w:r>
    </w:p>
    <w:p w14:paraId="0132A885" w14:textId="77777777" w:rsidR="00C62ECB" w:rsidRPr="004D158D" w:rsidRDefault="00C62ECB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</w:pP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_state = 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0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def </w:t>
      </w:r>
      <w:r w:rsidRPr="004D158D">
        <w:rPr>
          <w:rFonts w:ascii="Courier New" w:eastAsia="Times New Roman" w:hAnsi="Courier New" w:cs="Courier New"/>
          <w:color w:val="FFC66D"/>
          <w:sz w:val="20"/>
          <w:szCs w:val="20"/>
          <w:lang w:val="en-US"/>
        </w:rPr>
        <w:t>pure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r w:rsidRPr="004D158D">
        <w:rPr>
          <w:rFonts w:ascii="Courier New" w:eastAsia="Times New Roman" w:hAnsi="Courier New" w:cs="Courier New"/>
          <w:color w:val="72737A"/>
          <w:sz w:val="20"/>
          <w:szCs w:val="20"/>
          <w:lang w:val="en-US"/>
        </w:rPr>
        <w:t>x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: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</w:t>
      </w:r>
      <w:r w:rsidRPr="004D158D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global 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_state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_state = 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10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def </w:t>
      </w:r>
      <w:proofErr w:type="gramStart"/>
      <w:r w:rsidRPr="004D158D">
        <w:rPr>
          <w:rFonts w:ascii="Courier New" w:eastAsia="Times New Roman" w:hAnsi="Courier New" w:cs="Courier New"/>
          <w:color w:val="FFC66D"/>
          <w:sz w:val="20"/>
          <w:szCs w:val="20"/>
          <w:lang w:val="en-US"/>
        </w:rPr>
        <w:t>impure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proofErr w:type="gramEnd"/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: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username = </w:t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inpu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r w:rsidRPr="004D158D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Enter username:"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</w:t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prin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r w:rsidRPr="004D158D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 xml:space="preserve">"Username is: " 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+ username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prin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_state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>pure(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10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>impure(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prin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_state)</w:t>
      </w:r>
    </w:p>
    <w:p w14:paraId="33014D06" w14:textId="53F4A8E9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</w:p>
    <w:p w14:paraId="6C00C24A" w14:textId="77777777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AE301D4" w14:textId="74C989FA" w:rsidR="0081523F" w:rsidRDefault="006C3F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  <w:hyperlink r:id="rId25" w:history="1">
        <w:r w:rsidR="00C7417A"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de-AT"/>
          </w:rPr>
          <w:t>https://stackoverflow.com/questions/20027087/how-to-judge-or-how-to-write-a-python-function-with-no-side-effects</w:t>
        </w:r>
      </w:hyperlink>
    </w:p>
    <w:p w14:paraId="14BA3701" w14:textId="77777777" w:rsidR="00C7417A" w:rsidRDefault="00C7417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3B5B4E08" w14:textId="77777777" w:rsidR="00A16B43" w:rsidRPr="00B032DA" w:rsidRDefault="00A16B4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de-AT"/>
        </w:rPr>
      </w:pPr>
    </w:p>
    <w:p w14:paraId="7312E956" w14:textId="26F7D143" w:rsidR="00B032DA" w:rsidRDefault="00B032DA" w:rsidP="0011500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Implement the State Monad in the selected language and demonstrate its use through a simple example such as tree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abeling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.</w:t>
      </w:r>
    </w:p>
    <w:p w14:paraId="0C23B6BC" w14:textId="5DBF5EA7" w:rsidR="00761D91" w:rsidRPr="002F3BDD" w:rsidRDefault="002F3BDD" w:rsidP="00761D91">
      <w:pPr>
        <w:spacing w:before="100" w:beforeAutospacing="1" w:after="100" w:afterAutospacing="1" w:line="360" w:lineRule="auto"/>
        <w:rPr>
          <w:lang w:val="en-GB"/>
        </w:rPr>
      </w:pPr>
      <w:proofErr w:type="spellStart"/>
      <w:r w:rsidRPr="002F3BDD">
        <w:rPr>
          <w:lang w:val="en-GB"/>
        </w:rPr>
        <w:t>the</w:t>
      </w:r>
      <w:r w:rsidRPr="002F3BDD">
        <w:rPr>
          <w:rStyle w:val="HTMLCode"/>
          <w:rFonts w:eastAsiaTheme="minorHAnsi"/>
          <w:lang w:val="en-GB"/>
        </w:rPr>
        <w:t>State</w:t>
      </w:r>
      <w:proofErr w:type="spellEnd"/>
      <w:r w:rsidRPr="002F3BDD">
        <w:rPr>
          <w:lang w:val="en-GB"/>
        </w:rPr>
        <w:t xml:space="preserve"> monad contains an immutable state that is passed through a chain of computations, and the output gets a new state appended to it. It enables us to manage the state of a program effectively in a functional way.</w:t>
      </w:r>
    </w:p>
    <w:p w14:paraId="119F0A68" w14:textId="77777777" w:rsidR="002F3BDD" w:rsidRPr="002F3BDD" w:rsidRDefault="002F3BDD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BB29DFF" w14:textId="6E64229D" w:rsidR="00761D91" w:rsidRDefault="00761D91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290DF38" w14:textId="77777777" w:rsidR="00761D91" w:rsidRPr="00B032DA" w:rsidRDefault="00761D91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0CE2AA51" w14:textId="7CA1B311" w:rsidR="002E0E31" w:rsidRDefault="006C3F80" w:rsidP="0011500D">
      <w:pPr>
        <w:spacing w:line="360" w:lineRule="auto"/>
        <w:rPr>
          <w:lang w:val="en-GB"/>
        </w:rPr>
      </w:pPr>
      <w:hyperlink r:id="rId26" w:history="1">
        <w:r w:rsidR="00033942" w:rsidRPr="002440E8">
          <w:rPr>
            <w:rStyle w:val="Hyperlink"/>
            <w:lang w:val="en-GB"/>
          </w:rPr>
          <w:t>https://gaius.tech/2010/09/06/on-monads/</w:t>
        </w:r>
      </w:hyperlink>
    </w:p>
    <w:p w14:paraId="5B745D0B" w14:textId="48438AB5" w:rsidR="00033942" w:rsidRDefault="006C3F80" w:rsidP="0011500D">
      <w:pPr>
        <w:spacing w:line="360" w:lineRule="auto"/>
        <w:rPr>
          <w:lang w:val="en-GB"/>
        </w:rPr>
      </w:pPr>
      <w:hyperlink r:id="rId27" w:history="1">
        <w:r w:rsidR="00B13B6C" w:rsidRPr="002440E8">
          <w:rPr>
            <w:rStyle w:val="Hyperlink"/>
            <w:lang w:val="en-GB"/>
          </w:rPr>
          <w:t>https://medium.com/swlh/monads-in-python-e3c9592285d6</w:t>
        </w:r>
      </w:hyperlink>
    </w:p>
    <w:p w14:paraId="4F93E2D7" w14:textId="77777777" w:rsidR="00B13B6C" w:rsidRPr="00B032DA" w:rsidRDefault="00B13B6C" w:rsidP="0011500D">
      <w:pPr>
        <w:spacing w:line="360" w:lineRule="auto"/>
        <w:rPr>
          <w:lang w:val="en-GB"/>
        </w:rPr>
      </w:pPr>
    </w:p>
    <w:sectPr w:rsidR="00B13B6C" w:rsidRPr="00B032DA">
      <w:headerReference w:type="default" r:id="rId2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DC769" w14:textId="77777777" w:rsidR="006C3F80" w:rsidRDefault="006C3F80" w:rsidP="00405FEF">
      <w:pPr>
        <w:spacing w:after="0" w:line="240" w:lineRule="auto"/>
      </w:pPr>
      <w:r>
        <w:separator/>
      </w:r>
    </w:p>
  </w:endnote>
  <w:endnote w:type="continuationSeparator" w:id="0">
    <w:p w14:paraId="12C6C356" w14:textId="77777777" w:rsidR="006C3F80" w:rsidRDefault="006C3F80" w:rsidP="00405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F79E4" w14:textId="77777777" w:rsidR="006C3F80" w:rsidRDefault="006C3F80" w:rsidP="00405FEF">
      <w:pPr>
        <w:spacing w:after="0" w:line="240" w:lineRule="auto"/>
      </w:pPr>
      <w:r>
        <w:separator/>
      </w:r>
    </w:p>
  </w:footnote>
  <w:footnote w:type="continuationSeparator" w:id="0">
    <w:p w14:paraId="0E71DA62" w14:textId="77777777" w:rsidR="006C3F80" w:rsidRDefault="006C3F80" w:rsidP="00405F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9DF85" w14:textId="76398243" w:rsidR="00405FEF" w:rsidRDefault="00405FEF">
    <w:pPr>
      <w:pStyle w:val="Header"/>
    </w:pPr>
    <w:r>
      <w:t>Zech Frederick, Falco Fabi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CD5894"/>
    <w:multiLevelType w:val="hybridMultilevel"/>
    <w:tmpl w:val="FA74E0F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11C0C"/>
    <w:multiLevelType w:val="multilevel"/>
    <w:tmpl w:val="59DA5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WyNDI2MDG2MDBW0lEKTi0uzszPAykwqgUAM+zB9SwAAAA="/>
  </w:docVars>
  <w:rsids>
    <w:rsidRoot w:val="00B032DA"/>
    <w:rsid w:val="00021814"/>
    <w:rsid w:val="00033942"/>
    <w:rsid w:val="000A0933"/>
    <w:rsid w:val="000F30D2"/>
    <w:rsid w:val="00100567"/>
    <w:rsid w:val="0011500D"/>
    <w:rsid w:val="001232DF"/>
    <w:rsid w:val="001725FF"/>
    <w:rsid w:val="001C06D5"/>
    <w:rsid w:val="001D62F0"/>
    <w:rsid w:val="00221282"/>
    <w:rsid w:val="0024730A"/>
    <w:rsid w:val="002E0E31"/>
    <w:rsid w:val="002F3BDD"/>
    <w:rsid w:val="003003F4"/>
    <w:rsid w:val="00317DDE"/>
    <w:rsid w:val="0036513E"/>
    <w:rsid w:val="003E5EAC"/>
    <w:rsid w:val="00405FEF"/>
    <w:rsid w:val="00413D65"/>
    <w:rsid w:val="00440485"/>
    <w:rsid w:val="0046207F"/>
    <w:rsid w:val="004C1FE3"/>
    <w:rsid w:val="005013D5"/>
    <w:rsid w:val="0054183F"/>
    <w:rsid w:val="005845C4"/>
    <w:rsid w:val="006062B8"/>
    <w:rsid w:val="00613D42"/>
    <w:rsid w:val="00616AED"/>
    <w:rsid w:val="00625F0D"/>
    <w:rsid w:val="00664A60"/>
    <w:rsid w:val="006A2249"/>
    <w:rsid w:val="006C3F80"/>
    <w:rsid w:val="006E41B5"/>
    <w:rsid w:val="00761D91"/>
    <w:rsid w:val="007B2683"/>
    <w:rsid w:val="007B4346"/>
    <w:rsid w:val="007E079D"/>
    <w:rsid w:val="007E2F78"/>
    <w:rsid w:val="0081507A"/>
    <w:rsid w:val="0081523F"/>
    <w:rsid w:val="0088541A"/>
    <w:rsid w:val="008B7C8A"/>
    <w:rsid w:val="00904C67"/>
    <w:rsid w:val="00957122"/>
    <w:rsid w:val="009F2C29"/>
    <w:rsid w:val="00A16B43"/>
    <w:rsid w:val="00A50033"/>
    <w:rsid w:val="00AB3C98"/>
    <w:rsid w:val="00AC2CB0"/>
    <w:rsid w:val="00B032DA"/>
    <w:rsid w:val="00B13B6C"/>
    <w:rsid w:val="00C02A5D"/>
    <w:rsid w:val="00C230B0"/>
    <w:rsid w:val="00C55899"/>
    <w:rsid w:val="00C62ECB"/>
    <w:rsid w:val="00C7417A"/>
    <w:rsid w:val="00CA54AB"/>
    <w:rsid w:val="00D33C32"/>
    <w:rsid w:val="00D422C5"/>
    <w:rsid w:val="00DE567C"/>
    <w:rsid w:val="00DF6680"/>
    <w:rsid w:val="00E24C05"/>
    <w:rsid w:val="00E316F0"/>
    <w:rsid w:val="00EA2FC6"/>
    <w:rsid w:val="00EB2421"/>
    <w:rsid w:val="00F12587"/>
    <w:rsid w:val="00F36D9C"/>
    <w:rsid w:val="00F432E8"/>
    <w:rsid w:val="00F77468"/>
    <w:rsid w:val="00FB6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76E92"/>
  <w15:chartTrackingRefBased/>
  <w15:docId w15:val="{6DD01DB9-0FE4-4149-B633-F3868DB7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2F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F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3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Header">
    <w:name w:val="header"/>
    <w:basedOn w:val="Normal"/>
    <w:link w:val="HeaderChar"/>
    <w:uiPriority w:val="99"/>
    <w:unhideWhenUsed/>
    <w:rsid w:val="00405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FEF"/>
  </w:style>
  <w:style w:type="paragraph" w:styleId="Footer">
    <w:name w:val="footer"/>
    <w:basedOn w:val="Normal"/>
    <w:link w:val="FooterChar"/>
    <w:uiPriority w:val="99"/>
    <w:unhideWhenUsed/>
    <w:rsid w:val="00405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FEF"/>
  </w:style>
  <w:style w:type="character" w:styleId="Hyperlink">
    <w:name w:val="Hyperlink"/>
    <w:basedOn w:val="DefaultParagraphFont"/>
    <w:uiPriority w:val="99"/>
    <w:unhideWhenUsed/>
    <w:rsid w:val="0061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D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2C2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4C05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651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513E"/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eading1Char">
    <w:name w:val="Heading 1 Char"/>
    <w:basedOn w:val="DefaultParagraphFont"/>
    <w:link w:val="Heading1"/>
    <w:uiPriority w:val="9"/>
    <w:rsid w:val="00EA2F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2F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5589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5589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5899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4C1F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1F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TMLCode">
    <w:name w:val="HTML Code"/>
    <w:basedOn w:val="DefaultParagraphFont"/>
    <w:uiPriority w:val="99"/>
    <w:semiHidden/>
    <w:unhideWhenUsed/>
    <w:rsid w:val="002F3BD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9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yperlink" Target="https://www.programiz.com/python-programming/anonymous-function" TargetMode="External"/><Relationship Id="rId26" Type="http://schemas.openxmlformats.org/officeDocument/2006/relationships/hyperlink" Target="https://gaius.tech/2010/09/06/on-monad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eeksforgeeks.org/function-composition-in-python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ython-course.eu/python-tutorial/data-types-and-variables.php" TargetMode="External"/><Relationship Id="rId17" Type="http://schemas.openxmlformats.org/officeDocument/2006/relationships/hyperlink" Target="https://realpython.com/python-lambda/" TargetMode="External"/><Relationship Id="rId25" Type="http://schemas.openxmlformats.org/officeDocument/2006/relationships/hyperlink" Target="https://stackoverflow.com/questions/20027087/how-to-judge-or-how-to-write-a-python-function-with-no-side-effect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vatpoint.com/python-high-order-function" TargetMode="External"/><Relationship Id="rId20" Type="http://schemas.openxmlformats.org/officeDocument/2006/relationships/hyperlink" Target="https://mathieularose.com/function-composition-in-python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python.org/3.5/extending/newtypes.html" TargetMode="External"/><Relationship Id="rId24" Type="http://schemas.openxmlformats.org/officeDocument/2006/relationships/hyperlink" Target="http://blog.ezyang.com/2020/10/idiomatic-algebraic-data-types-in-python-with-dataclasses-and-unio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edium.com/analytics-vidhya/higher-order-functions-python-716f508a8f41" TargetMode="External"/><Relationship Id="rId23" Type="http://schemas.openxmlformats.org/officeDocument/2006/relationships/hyperlink" Target="https://www.gidware.com/python-adts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freecontent.manning.com/mutable-and-immutable-objects/" TargetMode="External"/><Relationship Id="rId19" Type="http://schemas.openxmlformats.org/officeDocument/2006/relationships/hyperlink" Target="https://python-course.eu/advanced-python/currying-in-python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ygreatlearning.com/blog/understanding-mutable-and-immutable-in-python/" TargetMode="External"/><Relationship Id="rId14" Type="http://schemas.openxmlformats.org/officeDocument/2006/relationships/hyperlink" Target="https://www.geeksforgeeks.org/higher-order-functions-in-python/" TargetMode="External"/><Relationship Id="rId22" Type="http://schemas.openxmlformats.org/officeDocument/2006/relationships/hyperlink" Target="https://docs.python.org/3/library/io.html" TargetMode="External"/><Relationship Id="rId27" Type="http://schemas.openxmlformats.org/officeDocument/2006/relationships/hyperlink" Target="https://medium.com/swlh/monads-in-python-e3c9592285d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A7E36-3317-4965-80AB-DE9A04C4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721</Words>
  <Characters>1084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 Fabian</dc:creator>
  <cp:keywords/>
  <dc:description/>
  <cp:lastModifiedBy>FALCO Fabian</cp:lastModifiedBy>
  <cp:revision>35</cp:revision>
  <dcterms:created xsi:type="dcterms:W3CDTF">2022-01-13T14:10:00Z</dcterms:created>
  <dcterms:modified xsi:type="dcterms:W3CDTF">2022-01-15T13:07:00Z</dcterms:modified>
</cp:coreProperties>
</file>